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DFDD6" w14:textId="5F0BF350" w:rsidR="00324A06" w:rsidRDefault="00324A06" w:rsidP="002B7E3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800E83">
        <w:rPr>
          <w:b/>
          <w:bCs/>
          <w:noProof/>
          <w:sz w:val="24"/>
        </w:rPr>
        <w:t>3GPP TSG-RAN WG2 Meeting #1</w:t>
      </w:r>
      <w:r w:rsidR="0075520A">
        <w:rPr>
          <w:b/>
          <w:bCs/>
          <w:noProof/>
          <w:sz w:val="24"/>
        </w:rPr>
        <w:t>1</w:t>
      </w:r>
      <w:r w:rsidR="00550226">
        <w:rPr>
          <w:b/>
          <w:bCs/>
          <w:noProof/>
          <w:sz w:val="24"/>
        </w:rPr>
        <w:t>2</w:t>
      </w:r>
      <w:r w:rsidR="00E16066">
        <w:rPr>
          <w:b/>
          <w:bCs/>
          <w:noProof/>
          <w:sz w:val="24"/>
        </w:rPr>
        <w:t xml:space="preserve"> Electronic</w:t>
      </w:r>
      <w:r>
        <w:rPr>
          <w:b/>
          <w:i/>
          <w:noProof/>
          <w:sz w:val="28"/>
        </w:rPr>
        <w:tab/>
      </w:r>
      <w:r w:rsidR="00DC082B" w:rsidRPr="00DC082B">
        <w:rPr>
          <w:b/>
          <w:bCs/>
          <w:i/>
          <w:noProof/>
          <w:sz w:val="28"/>
        </w:rPr>
        <w:t>R2-20</w:t>
      </w:r>
      <w:r w:rsidR="00E86B7F">
        <w:rPr>
          <w:b/>
          <w:bCs/>
          <w:i/>
          <w:noProof/>
          <w:sz w:val="28"/>
        </w:rPr>
        <w:t>10803</w:t>
      </w:r>
      <w:bookmarkStart w:id="0" w:name="_GoBack"/>
      <w:bookmarkEnd w:id="0"/>
    </w:p>
    <w:p w14:paraId="06EFB710" w14:textId="4ADF7D4E" w:rsidR="00324A06" w:rsidRPr="001C568A" w:rsidRDefault="00550226" w:rsidP="00324A06">
      <w:pPr>
        <w:pStyle w:val="CRCoverPage"/>
        <w:outlineLvl w:val="0"/>
        <w:rPr>
          <w:b/>
          <w:noProof/>
          <w:sz w:val="24"/>
          <w:lang w:val="en-US"/>
        </w:rPr>
      </w:pPr>
      <w:r w:rsidRPr="00550226">
        <w:rPr>
          <w:b/>
          <w:noProof/>
          <w:sz w:val="24"/>
        </w:rPr>
        <w:t>Elbonia, 02 – 13 November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6545164D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325DC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310596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67574D8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6F0A382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541F9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9ADF3AA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19A03C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0251D19" w14:textId="1071FCFE" w:rsidR="001E41F3" w:rsidRPr="00410371" w:rsidRDefault="00984D2A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00</w:t>
            </w:r>
          </w:p>
        </w:tc>
        <w:tc>
          <w:tcPr>
            <w:tcW w:w="709" w:type="dxa"/>
          </w:tcPr>
          <w:p w14:paraId="3ADA39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0D5040E" w14:textId="649F5133" w:rsidR="001E41F3" w:rsidRPr="00410371" w:rsidRDefault="00DC082B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300</w:t>
            </w:r>
          </w:p>
        </w:tc>
        <w:tc>
          <w:tcPr>
            <w:tcW w:w="709" w:type="dxa"/>
          </w:tcPr>
          <w:p w14:paraId="6709790E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1760478" w14:textId="770F3835" w:rsidR="001E41F3" w:rsidRPr="00410371" w:rsidRDefault="0065472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7966F7F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1403760" w14:textId="498BD875" w:rsidR="001E41F3" w:rsidRPr="00324A06" w:rsidRDefault="009E59ED" w:rsidP="00324A06">
            <w:pPr>
              <w:pStyle w:val="CRCoverPage"/>
              <w:spacing w:after="0"/>
              <w:jc w:val="center"/>
              <w:rPr>
                <w:noProof/>
                <w:sz w:val="28"/>
                <w:szCs w:val="28"/>
              </w:rPr>
            </w:pPr>
            <w:r w:rsidRPr="00324A06">
              <w:rPr>
                <w:sz w:val="28"/>
                <w:szCs w:val="28"/>
              </w:rPr>
              <w:fldChar w:fldCharType="begin"/>
            </w:r>
            <w:r w:rsidRPr="00324A06">
              <w:rPr>
                <w:sz w:val="28"/>
                <w:szCs w:val="28"/>
              </w:rPr>
              <w:instrText xml:space="preserve"> DOCPROPERTY  Version  \* MERGEFORMAT </w:instrText>
            </w:r>
            <w:r w:rsidRPr="00324A06">
              <w:rPr>
                <w:sz w:val="28"/>
                <w:szCs w:val="28"/>
              </w:rPr>
              <w:fldChar w:fldCharType="end"/>
            </w:r>
            <w:r w:rsidR="00984D2A">
              <w:rPr>
                <w:b/>
                <w:noProof/>
                <w:sz w:val="28"/>
              </w:rPr>
              <w:t>16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799285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B6B109C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1699AF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69D599A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568F57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0A89F0D" w14:textId="77777777" w:rsidTr="00547111">
        <w:tc>
          <w:tcPr>
            <w:tcW w:w="9641" w:type="dxa"/>
            <w:gridSpan w:val="9"/>
          </w:tcPr>
          <w:p w14:paraId="6D8349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FEA9BDA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482E20F" w14:textId="77777777" w:rsidTr="00A7671C">
        <w:tc>
          <w:tcPr>
            <w:tcW w:w="2835" w:type="dxa"/>
          </w:tcPr>
          <w:p w14:paraId="2669C3C7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2886B01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67DEA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7A06BC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05379F9" w14:textId="128186B0" w:rsidR="00F25D98" w:rsidRDefault="00E3695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D7B26A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8862B9B" w14:textId="0E18D1FA" w:rsidR="00F25D98" w:rsidRDefault="00E3695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E43C4D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E2EBF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2C271AF0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284B0583" w14:textId="77777777" w:rsidTr="00547111">
        <w:tc>
          <w:tcPr>
            <w:tcW w:w="9640" w:type="dxa"/>
            <w:gridSpan w:val="11"/>
          </w:tcPr>
          <w:p w14:paraId="7341399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3C9D7E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11F3A2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6068931" w14:textId="28115D05" w:rsidR="001E41F3" w:rsidRDefault="00984D2A" w:rsidP="00324A06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rPr>
                <w:noProof/>
              </w:rPr>
              <w:t>Description of Multi-TRP operation</w:t>
            </w:r>
          </w:p>
        </w:tc>
      </w:tr>
      <w:tr w:rsidR="001E41F3" w14:paraId="22C2B9A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6D384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614B078" w14:textId="77777777" w:rsidR="001E41F3" w:rsidRDefault="001E41F3" w:rsidP="00324A06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1E41F3" w14:paraId="16E99EF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359B94D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269331" w14:textId="798A5884" w:rsidR="001E41F3" w:rsidRDefault="00324A06" w:rsidP="00324A06">
            <w:pPr>
              <w:pStyle w:val="CRCoverPage"/>
              <w:spacing w:before="20" w:after="20"/>
              <w:ind w:left="100"/>
              <w:rPr>
                <w:noProof/>
              </w:rPr>
            </w:pPr>
            <w:r w:rsidRPr="00500159">
              <w:rPr>
                <w:noProof/>
              </w:rPr>
              <w:t>Nokia</w:t>
            </w:r>
            <w:r w:rsidR="00BA2325">
              <w:rPr>
                <w:noProof/>
              </w:rPr>
              <w:t xml:space="preserve"> (</w:t>
            </w:r>
            <w:r w:rsidR="00DC082B">
              <w:rPr>
                <w:noProof/>
              </w:rPr>
              <w:t>R</w:t>
            </w:r>
            <w:r w:rsidR="00BA2325">
              <w:rPr>
                <w:noProof/>
              </w:rPr>
              <w:t>apporteur)</w:t>
            </w:r>
          </w:p>
        </w:tc>
      </w:tr>
      <w:tr w:rsidR="001E41F3" w14:paraId="5C33A7D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83126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E653875" w14:textId="78C4C7F0" w:rsidR="001E41F3" w:rsidRDefault="00324A06" w:rsidP="00324A06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14:paraId="14AB3D3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4BA939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4BCA8F9" w14:textId="77777777" w:rsidR="001E41F3" w:rsidRDefault="001E41F3" w:rsidP="00324A06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1E41F3" w14:paraId="2CBA483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8590C6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B3D8A95" w14:textId="0EBA771D" w:rsidR="001E41F3" w:rsidRDefault="00984D2A" w:rsidP="00324A06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rPr>
                <w:noProof/>
              </w:rPr>
              <w:t>NR_eMIMO-Core</w:t>
            </w:r>
          </w:p>
        </w:tc>
        <w:tc>
          <w:tcPr>
            <w:tcW w:w="567" w:type="dxa"/>
            <w:tcBorders>
              <w:left w:val="nil"/>
            </w:tcBorders>
          </w:tcPr>
          <w:p w14:paraId="62FA54B0" w14:textId="77777777" w:rsidR="001E41F3" w:rsidRDefault="001E41F3" w:rsidP="00324A06">
            <w:pPr>
              <w:pStyle w:val="CRCoverPage"/>
              <w:spacing w:before="20" w:after="2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88FC69E" w14:textId="77777777" w:rsidR="001E41F3" w:rsidRDefault="001E41F3" w:rsidP="00324A06">
            <w:pPr>
              <w:pStyle w:val="CRCoverPage"/>
              <w:spacing w:before="20" w:after="2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C37DB3" w14:textId="1EF04245" w:rsidR="001E41F3" w:rsidRDefault="00324A06" w:rsidP="00324A06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20</w:t>
            </w:r>
            <w:r w:rsidR="007066A2">
              <w:t>20</w:t>
            </w:r>
            <w:r>
              <w:t>-</w:t>
            </w:r>
            <w:r w:rsidR="00984D2A">
              <w:t>10-23</w:t>
            </w:r>
            <w:r w:rsidR="009E59ED">
              <w:fldChar w:fldCharType="begin"/>
            </w:r>
            <w:r w:rsidR="009E59ED">
              <w:instrText xml:space="preserve"> DOCPROPERTY  ResDate  \* MERGEFORMAT </w:instrText>
            </w:r>
            <w:r w:rsidR="009E59ED">
              <w:fldChar w:fldCharType="end"/>
            </w:r>
          </w:p>
        </w:tc>
      </w:tr>
      <w:tr w:rsidR="001E41F3" w14:paraId="239A52AF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607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58F7492" w14:textId="77777777" w:rsidR="001E41F3" w:rsidRDefault="001E41F3" w:rsidP="00324A06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B780B17" w14:textId="77777777" w:rsidR="001E41F3" w:rsidRDefault="001E41F3" w:rsidP="00324A06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74E2EB8" w14:textId="77777777" w:rsidR="001E41F3" w:rsidRDefault="001E41F3" w:rsidP="00324A06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D633FFB" w14:textId="77777777" w:rsidR="001E41F3" w:rsidRDefault="001E41F3" w:rsidP="00324A06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1E41F3" w14:paraId="018373E7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262B68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001204D" w14:textId="7D9EF4DC" w:rsidR="001E41F3" w:rsidRDefault="00984D2A" w:rsidP="00324A06">
            <w:pPr>
              <w:pStyle w:val="CRCoverPage"/>
              <w:spacing w:before="20" w:after="2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640F9EC" w14:textId="77777777" w:rsidR="001E41F3" w:rsidRDefault="001E41F3" w:rsidP="00324A06">
            <w:pPr>
              <w:pStyle w:val="CRCoverPage"/>
              <w:spacing w:before="20" w:after="2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C0A54F" w14:textId="77777777" w:rsidR="001E41F3" w:rsidRDefault="001E41F3" w:rsidP="00324A06">
            <w:pPr>
              <w:pStyle w:val="CRCoverPage"/>
              <w:spacing w:before="20" w:after="2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A92819F" w14:textId="537B20E9" w:rsidR="001E41F3" w:rsidRDefault="00C74D25" w:rsidP="00324A06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D24991">
              <w:rPr>
                <w:noProof/>
              </w:rPr>
              <w:t>Rel</w:t>
            </w:r>
            <w:r w:rsidR="00A27479">
              <w:rPr>
                <w:noProof/>
              </w:rPr>
              <w:t>-</w:t>
            </w:r>
            <w:r>
              <w:rPr>
                <w:noProof/>
              </w:rPr>
              <w:fldChar w:fldCharType="end"/>
            </w:r>
            <w:r w:rsidR="00984D2A">
              <w:rPr>
                <w:noProof/>
              </w:rPr>
              <w:t>16</w:t>
            </w:r>
          </w:p>
        </w:tc>
      </w:tr>
      <w:tr w:rsidR="001E41F3" w14:paraId="1AC7AB25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B020EC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8FEBCEC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FA25EAC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316BFC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4B107902" w14:textId="77777777" w:rsidTr="00547111">
        <w:tc>
          <w:tcPr>
            <w:tcW w:w="1843" w:type="dxa"/>
          </w:tcPr>
          <w:p w14:paraId="78FD599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A63A07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32EE2D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1FF11E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5E8C08" w14:textId="7DA41202" w:rsidR="001E41F3" w:rsidRDefault="00984D2A" w:rsidP="00984D2A">
            <w:pPr>
              <w:pStyle w:val="CRCoverPage"/>
              <w:spacing w:before="20" w:after="80"/>
              <w:ind w:left="102"/>
              <w:rPr>
                <w:noProof/>
              </w:rPr>
            </w:pPr>
            <w:r>
              <w:rPr>
                <w:noProof/>
              </w:rPr>
              <w:t>The multi-TRP operation defined in the eMIMO WI is currently only described in Stage-3, including definition of the sub-options for "single-DCI" and "multi-DCI" multi-TRP. A stage-2 description is missing and would help in understanding the feature.</w:t>
            </w:r>
          </w:p>
        </w:tc>
      </w:tr>
      <w:tr w:rsidR="001E41F3" w14:paraId="30CD3F5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C0A34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A07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24A06" w14:paraId="1C56A6B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02B57B" w14:textId="77777777" w:rsidR="00324A06" w:rsidRDefault="00324A06" w:rsidP="00324A0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BF90C37" w14:textId="700A893D" w:rsidR="00324A06" w:rsidRDefault="00984D2A" w:rsidP="00984D2A">
            <w:pPr>
              <w:pStyle w:val="CRCoverPage"/>
              <w:spacing w:before="20" w:after="80"/>
              <w:ind w:left="100"/>
              <w:rPr>
                <w:noProof/>
              </w:rPr>
            </w:pPr>
            <w:r>
              <w:rPr>
                <w:noProof/>
              </w:rPr>
              <w:t>Stage-2 description of multi-TRP operation is added.</w:t>
            </w:r>
          </w:p>
        </w:tc>
      </w:tr>
      <w:tr w:rsidR="00324A06" w14:paraId="58651C2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345D94C" w14:textId="77777777" w:rsidR="00324A06" w:rsidRDefault="00324A06" w:rsidP="00324A0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9AE2242" w14:textId="77777777" w:rsidR="00324A06" w:rsidRDefault="00324A06" w:rsidP="00324A0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24A06" w14:paraId="374F2672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9F63719" w14:textId="77777777" w:rsidR="00324A06" w:rsidRDefault="00324A06" w:rsidP="00324A0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5AC8AA2" w14:textId="3439EF88" w:rsidR="00324A06" w:rsidRDefault="00984D2A" w:rsidP="00324A0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multi-TRP operation is not explained well in the specifications</w:t>
            </w:r>
            <w:r w:rsidR="00324A06">
              <w:rPr>
                <w:noProof/>
              </w:rPr>
              <w:t>.</w:t>
            </w:r>
          </w:p>
        </w:tc>
      </w:tr>
      <w:tr w:rsidR="00324A06" w14:paraId="3F54B49D" w14:textId="77777777" w:rsidTr="00547111">
        <w:tc>
          <w:tcPr>
            <w:tcW w:w="2694" w:type="dxa"/>
            <w:gridSpan w:val="2"/>
          </w:tcPr>
          <w:p w14:paraId="7282A2BA" w14:textId="77777777" w:rsidR="00324A06" w:rsidRDefault="00324A06" w:rsidP="00324A0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8A9A612" w14:textId="77777777" w:rsidR="00324A06" w:rsidRDefault="00324A06" w:rsidP="00324A0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24A06" w14:paraId="6926614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FA1CE17" w14:textId="77777777" w:rsidR="00324A06" w:rsidRDefault="00324A06" w:rsidP="00324A0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D6C2723" w14:textId="762A5EB6" w:rsidR="00324A06" w:rsidRDefault="004620BD" w:rsidP="00324A06">
            <w:pPr>
              <w:pStyle w:val="CRCoverPage"/>
              <w:spacing w:before="20" w:after="20"/>
              <w:ind w:left="102"/>
              <w:rPr>
                <w:noProof/>
              </w:rPr>
            </w:pPr>
            <w:r>
              <w:rPr>
                <w:noProof/>
              </w:rPr>
              <w:t xml:space="preserve">3.1, 3.2, </w:t>
            </w:r>
            <w:r w:rsidR="00984D2A">
              <w:rPr>
                <w:noProof/>
              </w:rPr>
              <w:t>6.X (new)</w:t>
            </w:r>
          </w:p>
        </w:tc>
      </w:tr>
      <w:tr w:rsidR="00324A06" w14:paraId="3C15DDE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6F9CEB" w14:textId="77777777" w:rsidR="00324A06" w:rsidRDefault="00324A06" w:rsidP="00324A0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4E3A3F5" w14:textId="77777777" w:rsidR="00324A06" w:rsidRDefault="00324A06" w:rsidP="00324A0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24A06" w14:paraId="4E7DB66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EDA096" w14:textId="77777777" w:rsidR="00324A06" w:rsidRDefault="00324A06" w:rsidP="00324A0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36558A" w14:textId="77777777" w:rsidR="00324A06" w:rsidRDefault="00324A06" w:rsidP="00324A0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F7C47B5" w14:textId="77777777" w:rsidR="00324A06" w:rsidRDefault="00324A06" w:rsidP="00324A0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DD7A38D" w14:textId="77777777" w:rsidR="00324A06" w:rsidRDefault="00324A06" w:rsidP="00324A0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4AA25EC" w14:textId="77777777" w:rsidR="00324A06" w:rsidRDefault="00324A06" w:rsidP="00324A0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24A06" w14:paraId="196DCB2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CCA926" w14:textId="77777777" w:rsidR="00324A06" w:rsidRDefault="00324A06" w:rsidP="00324A0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181F511" w14:textId="77777777" w:rsidR="00324A06" w:rsidRDefault="00324A06" w:rsidP="00324A0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A353FC" w14:textId="2DA70F25" w:rsidR="00324A06" w:rsidRDefault="00984D2A" w:rsidP="00324A0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1D9B6FA" w14:textId="77777777" w:rsidR="00324A06" w:rsidRDefault="00324A06" w:rsidP="00324A0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84D52CA" w14:textId="77777777" w:rsidR="00324A06" w:rsidRDefault="00324A06" w:rsidP="00324A0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24A06" w14:paraId="402EE09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18553E" w14:textId="77777777" w:rsidR="00324A06" w:rsidRDefault="00324A06" w:rsidP="00324A0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8AE179" w14:textId="77777777" w:rsidR="00324A06" w:rsidRDefault="00324A06" w:rsidP="00324A0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F8B067" w14:textId="7CFCD701" w:rsidR="00324A06" w:rsidRDefault="00984D2A" w:rsidP="00324A0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5944A44" w14:textId="77777777" w:rsidR="00324A06" w:rsidRDefault="00324A06" w:rsidP="00324A0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4F1ED71" w14:textId="77777777" w:rsidR="00324A06" w:rsidRDefault="00324A06" w:rsidP="00324A0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24A06" w14:paraId="6A760D2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6BDBB2" w14:textId="77777777" w:rsidR="00324A06" w:rsidRDefault="00324A06" w:rsidP="00324A0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1D834C1" w14:textId="77777777" w:rsidR="00324A06" w:rsidRDefault="00324A06" w:rsidP="00324A0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6C719B" w14:textId="0AD13608" w:rsidR="00324A06" w:rsidRDefault="00984D2A" w:rsidP="00324A0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14F2892" w14:textId="77777777" w:rsidR="00324A06" w:rsidRDefault="00324A06" w:rsidP="00324A0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4D42AAD" w14:textId="77777777" w:rsidR="00324A06" w:rsidRDefault="00324A06" w:rsidP="00324A0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24A06" w14:paraId="384CFC7A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E49D50" w14:textId="77777777" w:rsidR="00324A06" w:rsidRDefault="00324A06" w:rsidP="00324A0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673ECB7" w14:textId="77777777" w:rsidR="00324A06" w:rsidRDefault="00324A06" w:rsidP="00324A06">
            <w:pPr>
              <w:pStyle w:val="CRCoverPage"/>
              <w:spacing w:after="0"/>
              <w:rPr>
                <w:noProof/>
              </w:rPr>
            </w:pPr>
          </w:p>
        </w:tc>
      </w:tr>
      <w:tr w:rsidR="00324A06" w14:paraId="59D3E77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7E9F8C" w14:textId="77777777" w:rsidR="00324A06" w:rsidRDefault="00324A06" w:rsidP="00324A0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BBA5CA" w14:textId="77777777" w:rsidR="00324A06" w:rsidRDefault="00324A06" w:rsidP="00324A0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24A06" w:rsidRPr="008863B9" w14:paraId="4CCEA668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16372BC" w14:textId="77777777" w:rsidR="00324A06" w:rsidRPr="008863B9" w:rsidRDefault="00324A06" w:rsidP="00324A0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F355A1B" w14:textId="77777777" w:rsidR="00324A06" w:rsidRPr="008863B9" w:rsidRDefault="00324A06" w:rsidP="00324A0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24A06" w14:paraId="0C3B99CA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D2D380" w14:textId="77777777" w:rsidR="00324A06" w:rsidRDefault="00324A06" w:rsidP="00324A0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908A8AB" w14:textId="77777777" w:rsidR="00324A06" w:rsidRDefault="00324A06" w:rsidP="00324A0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587A2E9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F81BE41" w14:textId="77777777" w:rsidR="001E41F3" w:rsidRDefault="001E41F3">
      <w:pPr>
        <w:rPr>
          <w:noProof/>
        </w:rPr>
        <w:sectPr w:rsidR="001E41F3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1CD0C9A" w14:textId="77777777" w:rsidR="00324A06" w:rsidRPr="00950975" w:rsidRDefault="00324A06" w:rsidP="00324A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  <w:noProof/>
        </w:rPr>
      </w:pPr>
      <w:r>
        <w:rPr>
          <w:i/>
          <w:noProof/>
        </w:rPr>
        <w:lastRenderedPageBreak/>
        <w:t>First Modified Subclause</w:t>
      </w:r>
    </w:p>
    <w:p w14:paraId="58349480" w14:textId="77777777" w:rsidR="004620BD" w:rsidRPr="00F1484D" w:rsidRDefault="004620BD" w:rsidP="004620BD">
      <w:pPr>
        <w:pStyle w:val="Heading2"/>
      </w:pPr>
      <w:bookmarkStart w:id="3" w:name="_Toc20387886"/>
      <w:bookmarkStart w:id="4" w:name="_Toc29375965"/>
      <w:bookmarkStart w:id="5" w:name="_Toc37231822"/>
      <w:bookmarkStart w:id="6" w:name="_Toc46501875"/>
      <w:bookmarkStart w:id="7" w:name="_Toc51971223"/>
      <w:bookmarkStart w:id="8" w:name="_Toc52551206"/>
      <w:bookmarkStart w:id="9" w:name="_Toc20387887"/>
      <w:bookmarkStart w:id="10" w:name="_Toc29375966"/>
      <w:bookmarkStart w:id="11" w:name="_Toc37231823"/>
      <w:bookmarkStart w:id="12" w:name="_Toc46501876"/>
      <w:bookmarkStart w:id="13" w:name="_Toc51971224"/>
      <w:bookmarkStart w:id="14" w:name="_Toc52551207"/>
      <w:r w:rsidRPr="00F1484D">
        <w:t>3.1</w:t>
      </w:r>
      <w:r w:rsidRPr="00F1484D">
        <w:tab/>
        <w:t>Abbreviations</w:t>
      </w:r>
      <w:bookmarkEnd w:id="3"/>
      <w:bookmarkEnd w:id="4"/>
      <w:bookmarkEnd w:id="5"/>
      <w:bookmarkEnd w:id="6"/>
      <w:bookmarkEnd w:id="7"/>
      <w:bookmarkEnd w:id="8"/>
    </w:p>
    <w:p w14:paraId="7431E4EA" w14:textId="77777777" w:rsidR="004620BD" w:rsidRPr="00F1484D" w:rsidRDefault="004620BD" w:rsidP="004620BD">
      <w:pPr>
        <w:keepNext/>
      </w:pPr>
      <w:r w:rsidRPr="00F1484D">
        <w:t>For the purposes of the present document, the abbreviations given in TR 21.905 [1], in TS 36.300 [2] and the following apply. An abbreviation defined in the present document takes precedence over the definition of the same abbreviation, if any, in TR 21.905 [1] and TS 36.300 [2].</w:t>
      </w:r>
    </w:p>
    <w:p w14:paraId="3927CCDC" w14:textId="77777777" w:rsidR="004620BD" w:rsidRPr="00F1484D" w:rsidRDefault="004620BD" w:rsidP="004620BD">
      <w:pPr>
        <w:pStyle w:val="EW"/>
      </w:pPr>
      <w:r w:rsidRPr="00F1484D">
        <w:t>5GC</w:t>
      </w:r>
      <w:r w:rsidRPr="00F1484D">
        <w:tab/>
        <w:t>5G Core Network</w:t>
      </w:r>
    </w:p>
    <w:p w14:paraId="46EAE478" w14:textId="77777777" w:rsidR="004620BD" w:rsidRPr="00F1484D" w:rsidRDefault="004620BD" w:rsidP="004620BD">
      <w:pPr>
        <w:pStyle w:val="EW"/>
      </w:pPr>
      <w:r w:rsidRPr="00F1484D">
        <w:t>5GS</w:t>
      </w:r>
      <w:r w:rsidRPr="00F1484D">
        <w:tab/>
        <w:t>5G System</w:t>
      </w:r>
    </w:p>
    <w:p w14:paraId="3C4BB38C" w14:textId="77777777" w:rsidR="004620BD" w:rsidRPr="00F1484D" w:rsidRDefault="004620BD" w:rsidP="004620BD">
      <w:pPr>
        <w:pStyle w:val="EW"/>
      </w:pPr>
      <w:r w:rsidRPr="00F1484D">
        <w:t>5QI</w:t>
      </w:r>
      <w:r w:rsidRPr="00F1484D">
        <w:tab/>
        <w:t>5G QoS Identifier</w:t>
      </w:r>
    </w:p>
    <w:p w14:paraId="3F33E78A" w14:textId="77777777" w:rsidR="004620BD" w:rsidRPr="00F1484D" w:rsidRDefault="004620BD" w:rsidP="004620BD">
      <w:pPr>
        <w:pStyle w:val="EW"/>
      </w:pPr>
      <w:r w:rsidRPr="00F1484D">
        <w:t>A-CSI</w:t>
      </w:r>
      <w:r w:rsidRPr="00F1484D">
        <w:tab/>
        <w:t>Aperiodic CSI</w:t>
      </w:r>
    </w:p>
    <w:p w14:paraId="45465F44" w14:textId="77777777" w:rsidR="004620BD" w:rsidRPr="00F1484D" w:rsidRDefault="004620BD" w:rsidP="004620BD">
      <w:pPr>
        <w:pStyle w:val="EW"/>
      </w:pPr>
      <w:r w:rsidRPr="00F1484D">
        <w:t>AKA</w:t>
      </w:r>
      <w:r w:rsidRPr="00F1484D">
        <w:tab/>
        <w:t>Authentication and Key Agreement</w:t>
      </w:r>
    </w:p>
    <w:p w14:paraId="37C18E24" w14:textId="77777777" w:rsidR="004620BD" w:rsidRPr="00F1484D" w:rsidRDefault="004620BD" w:rsidP="004620BD">
      <w:pPr>
        <w:pStyle w:val="EW"/>
      </w:pPr>
      <w:r w:rsidRPr="00F1484D">
        <w:t>AMBR</w:t>
      </w:r>
      <w:r w:rsidRPr="00F1484D">
        <w:tab/>
        <w:t>Aggregate Maximum Bit Rate</w:t>
      </w:r>
    </w:p>
    <w:p w14:paraId="1776DE23" w14:textId="77777777" w:rsidR="004620BD" w:rsidRPr="00F1484D" w:rsidRDefault="004620BD" w:rsidP="004620BD">
      <w:pPr>
        <w:pStyle w:val="EW"/>
      </w:pPr>
      <w:r w:rsidRPr="00F1484D">
        <w:t>AMC</w:t>
      </w:r>
      <w:r w:rsidRPr="00F1484D">
        <w:tab/>
        <w:t>Adaptive Modulation and Coding</w:t>
      </w:r>
    </w:p>
    <w:p w14:paraId="46349D23" w14:textId="77777777" w:rsidR="004620BD" w:rsidRPr="00F1484D" w:rsidRDefault="004620BD" w:rsidP="004620BD">
      <w:pPr>
        <w:pStyle w:val="EW"/>
      </w:pPr>
      <w:r w:rsidRPr="00F1484D">
        <w:t>AMF</w:t>
      </w:r>
      <w:r w:rsidRPr="00F1484D">
        <w:tab/>
        <w:t>Access and Mobility Management Function</w:t>
      </w:r>
    </w:p>
    <w:p w14:paraId="6B7D18EF" w14:textId="77777777" w:rsidR="004620BD" w:rsidRPr="00F1484D" w:rsidRDefault="004620BD" w:rsidP="004620BD">
      <w:pPr>
        <w:pStyle w:val="EW"/>
      </w:pPr>
      <w:r w:rsidRPr="00F1484D">
        <w:t>ARP</w:t>
      </w:r>
      <w:r w:rsidRPr="00F1484D">
        <w:tab/>
        <w:t>Allocation and Retention Priority</w:t>
      </w:r>
    </w:p>
    <w:p w14:paraId="39328522" w14:textId="77777777" w:rsidR="004620BD" w:rsidRPr="00F1484D" w:rsidRDefault="004620BD" w:rsidP="004620BD">
      <w:pPr>
        <w:pStyle w:val="EW"/>
      </w:pPr>
      <w:r w:rsidRPr="00F1484D">
        <w:t>BA</w:t>
      </w:r>
      <w:r w:rsidRPr="00F1484D">
        <w:tab/>
        <w:t>Bandwidth Adaptation</w:t>
      </w:r>
    </w:p>
    <w:p w14:paraId="622A2A03" w14:textId="77777777" w:rsidR="004620BD" w:rsidRPr="00F1484D" w:rsidRDefault="004620BD" w:rsidP="004620BD">
      <w:pPr>
        <w:pStyle w:val="EW"/>
      </w:pPr>
      <w:r w:rsidRPr="00F1484D">
        <w:t>BCH</w:t>
      </w:r>
      <w:r w:rsidRPr="00F1484D">
        <w:tab/>
        <w:t>Broadcast Channel</w:t>
      </w:r>
    </w:p>
    <w:p w14:paraId="069AABEE" w14:textId="77777777" w:rsidR="004620BD" w:rsidRPr="00F1484D" w:rsidRDefault="004620BD" w:rsidP="004620BD">
      <w:pPr>
        <w:pStyle w:val="EW"/>
      </w:pPr>
      <w:r w:rsidRPr="00F1484D">
        <w:t>BH</w:t>
      </w:r>
      <w:r w:rsidRPr="00F1484D">
        <w:tab/>
        <w:t>Backhaul</w:t>
      </w:r>
    </w:p>
    <w:p w14:paraId="76C28015" w14:textId="77777777" w:rsidR="004620BD" w:rsidRPr="00F1484D" w:rsidRDefault="004620BD" w:rsidP="004620BD">
      <w:pPr>
        <w:pStyle w:val="EW"/>
      </w:pPr>
      <w:r w:rsidRPr="00F1484D">
        <w:t>BL</w:t>
      </w:r>
      <w:r w:rsidRPr="00F1484D">
        <w:tab/>
        <w:t>Bandwidth reduced Low complexity</w:t>
      </w:r>
    </w:p>
    <w:p w14:paraId="1EB88F6E" w14:textId="77777777" w:rsidR="004620BD" w:rsidRPr="00F1484D" w:rsidRDefault="004620BD" w:rsidP="004620BD">
      <w:pPr>
        <w:pStyle w:val="EW"/>
      </w:pPr>
      <w:r w:rsidRPr="00F1484D">
        <w:t>BPSK</w:t>
      </w:r>
      <w:r w:rsidRPr="00F1484D">
        <w:tab/>
        <w:t>Binary Phase Shift Keying</w:t>
      </w:r>
    </w:p>
    <w:p w14:paraId="296334B9" w14:textId="77777777" w:rsidR="004620BD" w:rsidRPr="00F1484D" w:rsidRDefault="004620BD" w:rsidP="004620BD">
      <w:pPr>
        <w:pStyle w:val="EW"/>
      </w:pPr>
      <w:r w:rsidRPr="00F1484D">
        <w:t>C-RNTI</w:t>
      </w:r>
      <w:r w:rsidRPr="00F1484D">
        <w:tab/>
        <w:t>Cell RNTI</w:t>
      </w:r>
    </w:p>
    <w:p w14:paraId="5DEA54CD" w14:textId="77777777" w:rsidR="004620BD" w:rsidRPr="00F1484D" w:rsidRDefault="004620BD" w:rsidP="004620BD">
      <w:pPr>
        <w:pStyle w:val="EW"/>
      </w:pPr>
      <w:r w:rsidRPr="00F1484D">
        <w:t>CAG</w:t>
      </w:r>
      <w:r w:rsidRPr="00F1484D">
        <w:tab/>
        <w:t>Closed Access Group</w:t>
      </w:r>
    </w:p>
    <w:p w14:paraId="01C43423" w14:textId="77777777" w:rsidR="004620BD" w:rsidRPr="00F1484D" w:rsidRDefault="004620BD" w:rsidP="004620BD">
      <w:pPr>
        <w:pStyle w:val="EW"/>
      </w:pPr>
      <w:r w:rsidRPr="00F1484D">
        <w:t>CAPC</w:t>
      </w:r>
      <w:r w:rsidRPr="00F1484D">
        <w:tab/>
        <w:t>Channel Access Priority Class</w:t>
      </w:r>
    </w:p>
    <w:p w14:paraId="5F10D943" w14:textId="77777777" w:rsidR="004620BD" w:rsidRPr="00F1484D" w:rsidRDefault="004620BD" w:rsidP="004620BD">
      <w:pPr>
        <w:pStyle w:val="EW"/>
      </w:pPr>
      <w:r w:rsidRPr="00F1484D">
        <w:t>CBRA</w:t>
      </w:r>
      <w:r w:rsidRPr="00F1484D">
        <w:tab/>
        <w:t>Contention Based Random Access</w:t>
      </w:r>
    </w:p>
    <w:p w14:paraId="246BC22D" w14:textId="77777777" w:rsidR="004620BD" w:rsidRPr="00F1484D" w:rsidRDefault="004620BD" w:rsidP="004620BD">
      <w:pPr>
        <w:pStyle w:val="EW"/>
      </w:pPr>
      <w:r w:rsidRPr="00F1484D">
        <w:t>CCE</w:t>
      </w:r>
      <w:r w:rsidRPr="00F1484D">
        <w:tab/>
        <w:t>Control Channel Element</w:t>
      </w:r>
    </w:p>
    <w:p w14:paraId="5504F2DE" w14:textId="77777777" w:rsidR="004620BD" w:rsidRPr="00F1484D" w:rsidRDefault="004620BD" w:rsidP="004620BD">
      <w:pPr>
        <w:pStyle w:val="EW"/>
      </w:pPr>
      <w:r w:rsidRPr="00F1484D">
        <w:t>CD-SSB</w:t>
      </w:r>
      <w:r w:rsidRPr="00F1484D">
        <w:tab/>
        <w:t>Cell Defining SSB</w:t>
      </w:r>
    </w:p>
    <w:p w14:paraId="39E6032B" w14:textId="77777777" w:rsidR="004620BD" w:rsidRPr="00F1484D" w:rsidRDefault="004620BD" w:rsidP="004620BD">
      <w:pPr>
        <w:pStyle w:val="EW"/>
      </w:pPr>
      <w:r w:rsidRPr="00F1484D">
        <w:t>CFRA</w:t>
      </w:r>
      <w:r w:rsidRPr="00F1484D">
        <w:tab/>
        <w:t>Contention Free Random Access</w:t>
      </w:r>
    </w:p>
    <w:p w14:paraId="48145E44" w14:textId="77777777" w:rsidR="004620BD" w:rsidRPr="00F1484D" w:rsidRDefault="004620BD" w:rsidP="004620BD">
      <w:pPr>
        <w:pStyle w:val="EW"/>
      </w:pPr>
      <w:r w:rsidRPr="00F1484D">
        <w:t>CHO</w:t>
      </w:r>
      <w:r w:rsidRPr="00F1484D">
        <w:tab/>
        <w:t>Conditional Handover</w:t>
      </w:r>
    </w:p>
    <w:p w14:paraId="507121C8" w14:textId="77777777" w:rsidR="004620BD" w:rsidRPr="00F1484D" w:rsidRDefault="004620BD" w:rsidP="004620BD">
      <w:pPr>
        <w:pStyle w:val="EW"/>
      </w:pPr>
      <w:r w:rsidRPr="00F1484D">
        <w:t>CIoT</w:t>
      </w:r>
      <w:r w:rsidRPr="00F1484D">
        <w:tab/>
        <w:t>Cellular Internet of Things</w:t>
      </w:r>
    </w:p>
    <w:p w14:paraId="1F29CFA6" w14:textId="77777777" w:rsidR="004620BD" w:rsidRPr="00F1484D" w:rsidRDefault="004620BD" w:rsidP="004620BD">
      <w:pPr>
        <w:pStyle w:val="EW"/>
      </w:pPr>
      <w:r w:rsidRPr="00F1484D">
        <w:t>CLI</w:t>
      </w:r>
      <w:r w:rsidRPr="00F1484D">
        <w:tab/>
        <w:t>Cross Link interference</w:t>
      </w:r>
    </w:p>
    <w:p w14:paraId="220FCC8D" w14:textId="77777777" w:rsidR="004620BD" w:rsidRPr="00F1484D" w:rsidRDefault="004620BD" w:rsidP="004620BD">
      <w:pPr>
        <w:pStyle w:val="EW"/>
      </w:pPr>
      <w:r w:rsidRPr="00F1484D">
        <w:t>CMAS</w:t>
      </w:r>
      <w:r w:rsidRPr="00F1484D">
        <w:tab/>
        <w:t>Commercial Mobile Alert Service</w:t>
      </w:r>
    </w:p>
    <w:p w14:paraId="53270E5F" w14:textId="77777777" w:rsidR="004620BD" w:rsidRPr="00F1484D" w:rsidRDefault="004620BD" w:rsidP="004620BD">
      <w:pPr>
        <w:pStyle w:val="EW"/>
      </w:pPr>
      <w:r w:rsidRPr="00F1484D">
        <w:t>CORESET</w:t>
      </w:r>
      <w:r w:rsidRPr="00F1484D">
        <w:tab/>
        <w:t>Control Resource Set</w:t>
      </w:r>
    </w:p>
    <w:p w14:paraId="1C5F217D" w14:textId="77777777" w:rsidR="004620BD" w:rsidRPr="00F1484D" w:rsidRDefault="004620BD" w:rsidP="004620BD">
      <w:pPr>
        <w:pStyle w:val="EW"/>
      </w:pPr>
      <w:r w:rsidRPr="00F1484D">
        <w:t>CPC</w:t>
      </w:r>
      <w:r w:rsidRPr="00F1484D">
        <w:tab/>
        <w:t>Conditional PSCell Change</w:t>
      </w:r>
    </w:p>
    <w:p w14:paraId="08947D20" w14:textId="77777777" w:rsidR="004620BD" w:rsidRPr="00F1484D" w:rsidRDefault="004620BD" w:rsidP="004620BD">
      <w:pPr>
        <w:pStyle w:val="EW"/>
      </w:pPr>
      <w:r w:rsidRPr="00F1484D">
        <w:t>DAG</w:t>
      </w:r>
      <w:r w:rsidRPr="00F1484D">
        <w:tab/>
        <w:t>Directed Acyclic Graph</w:t>
      </w:r>
    </w:p>
    <w:p w14:paraId="4390D764" w14:textId="77777777" w:rsidR="004620BD" w:rsidRPr="00F1484D" w:rsidRDefault="004620BD" w:rsidP="004620BD">
      <w:pPr>
        <w:pStyle w:val="EW"/>
      </w:pPr>
      <w:r w:rsidRPr="00F1484D">
        <w:t>DAPS</w:t>
      </w:r>
      <w:r w:rsidRPr="00F1484D">
        <w:tab/>
        <w:t>Dual Active Protocol Stack</w:t>
      </w:r>
    </w:p>
    <w:p w14:paraId="26A3FBF5" w14:textId="77777777" w:rsidR="004620BD" w:rsidRPr="00F1484D" w:rsidRDefault="004620BD" w:rsidP="004620BD">
      <w:pPr>
        <w:pStyle w:val="EW"/>
      </w:pPr>
      <w:r w:rsidRPr="00F1484D">
        <w:t>DFT</w:t>
      </w:r>
      <w:r w:rsidRPr="00F1484D">
        <w:tab/>
        <w:t>Discrete Fourier Transform</w:t>
      </w:r>
    </w:p>
    <w:p w14:paraId="7C05BDAB" w14:textId="77777777" w:rsidR="004620BD" w:rsidRPr="00F1484D" w:rsidRDefault="004620BD" w:rsidP="004620BD">
      <w:pPr>
        <w:pStyle w:val="EW"/>
      </w:pPr>
      <w:r w:rsidRPr="00F1484D">
        <w:t>DCI</w:t>
      </w:r>
      <w:r w:rsidRPr="00F1484D">
        <w:tab/>
        <w:t>Downlink Control Information</w:t>
      </w:r>
    </w:p>
    <w:p w14:paraId="034A36E5" w14:textId="77777777" w:rsidR="004620BD" w:rsidRPr="00F1484D" w:rsidRDefault="004620BD" w:rsidP="004620BD">
      <w:pPr>
        <w:pStyle w:val="EW"/>
      </w:pPr>
      <w:r w:rsidRPr="00F1484D">
        <w:t>DCP</w:t>
      </w:r>
      <w:r w:rsidRPr="00F1484D">
        <w:tab/>
        <w:t>DCI with CRC scrambled by PS-RNTI</w:t>
      </w:r>
    </w:p>
    <w:p w14:paraId="5128A6B6" w14:textId="77777777" w:rsidR="004620BD" w:rsidRPr="00F1484D" w:rsidRDefault="004620BD" w:rsidP="004620BD">
      <w:pPr>
        <w:pStyle w:val="EW"/>
      </w:pPr>
      <w:r w:rsidRPr="00F1484D">
        <w:t>DL-AoD</w:t>
      </w:r>
      <w:r w:rsidRPr="00F1484D">
        <w:tab/>
        <w:t>Downlink Angle-of-Departure</w:t>
      </w:r>
    </w:p>
    <w:p w14:paraId="1F9084D0" w14:textId="77777777" w:rsidR="004620BD" w:rsidRPr="00F1484D" w:rsidRDefault="004620BD" w:rsidP="004620BD">
      <w:pPr>
        <w:pStyle w:val="EW"/>
      </w:pPr>
      <w:r w:rsidRPr="00F1484D">
        <w:t>DL-SCH</w:t>
      </w:r>
      <w:r w:rsidRPr="00F1484D">
        <w:tab/>
        <w:t>Downlink Shared Channel</w:t>
      </w:r>
    </w:p>
    <w:p w14:paraId="0643F13D" w14:textId="77777777" w:rsidR="004620BD" w:rsidRPr="00F1484D" w:rsidRDefault="004620BD" w:rsidP="004620BD">
      <w:pPr>
        <w:pStyle w:val="EW"/>
      </w:pPr>
      <w:r w:rsidRPr="00F1484D">
        <w:t>DL-TDOA</w:t>
      </w:r>
      <w:r w:rsidRPr="00F1484D">
        <w:tab/>
        <w:t xml:space="preserve">Downlink Time Difference </w:t>
      </w:r>
      <w:proofErr w:type="gramStart"/>
      <w:r w:rsidRPr="00F1484D">
        <w:t>Of</w:t>
      </w:r>
      <w:proofErr w:type="gramEnd"/>
      <w:r w:rsidRPr="00F1484D">
        <w:t xml:space="preserve"> Arrival</w:t>
      </w:r>
    </w:p>
    <w:p w14:paraId="778A642F" w14:textId="77777777" w:rsidR="004620BD" w:rsidRPr="00F1484D" w:rsidRDefault="004620BD" w:rsidP="004620BD">
      <w:pPr>
        <w:pStyle w:val="EW"/>
      </w:pPr>
      <w:r w:rsidRPr="00F1484D">
        <w:t>DMRS</w:t>
      </w:r>
      <w:r w:rsidRPr="00F1484D">
        <w:tab/>
        <w:t>Demodulation Reference Signal</w:t>
      </w:r>
    </w:p>
    <w:p w14:paraId="133253AA" w14:textId="77777777" w:rsidR="004620BD" w:rsidRPr="00F1484D" w:rsidRDefault="004620BD" w:rsidP="004620BD">
      <w:pPr>
        <w:pStyle w:val="EW"/>
      </w:pPr>
      <w:r w:rsidRPr="00F1484D">
        <w:t>DRX</w:t>
      </w:r>
      <w:r w:rsidRPr="00F1484D">
        <w:tab/>
        <w:t>Discontinuous Reception</w:t>
      </w:r>
    </w:p>
    <w:p w14:paraId="0CC06C84" w14:textId="77777777" w:rsidR="004620BD" w:rsidRPr="00F1484D" w:rsidRDefault="004620BD" w:rsidP="004620BD">
      <w:pPr>
        <w:pStyle w:val="EW"/>
      </w:pPr>
      <w:r w:rsidRPr="00F1484D">
        <w:t>E-CID</w:t>
      </w:r>
      <w:r w:rsidRPr="00F1484D">
        <w:tab/>
        <w:t>Enhanced Cell-ID (positioning method)</w:t>
      </w:r>
    </w:p>
    <w:p w14:paraId="4D0FA991" w14:textId="77777777" w:rsidR="004620BD" w:rsidRPr="00F1484D" w:rsidRDefault="004620BD" w:rsidP="004620BD">
      <w:pPr>
        <w:pStyle w:val="EW"/>
      </w:pPr>
      <w:r w:rsidRPr="00F1484D">
        <w:t>EHC</w:t>
      </w:r>
      <w:r w:rsidRPr="00F1484D">
        <w:tab/>
        <w:t>Ethernet Header Compression</w:t>
      </w:r>
    </w:p>
    <w:p w14:paraId="6CE9008E" w14:textId="77777777" w:rsidR="004620BD" w:rsidRPr="00F1484D" w:rsidRDefault="004620BD" w:rsidP="004620BD">
      <w:pPr>
        <w:pStyle w:val="EW"/>
      </w:pPr>
      <w:r w:rsidRPr="00F1484D">
        <w:t>ETWS</w:t>
      </w:r>
      <w:r w:rsidRPr="00F1484D">
        <w:tab/>
        <w:t>Earthquake and Tsunami Warning System</w:t>
      </w:r>
    </w:p>
    <w:p w14:paraId="41C74278" w14:textId="77777777" w:rsidR="004620BD" w:rsidRPr="00F1484D" w:rsidRDefault="004620BD" w:rsidP="004620BD">
      <w:pPr>
        <w:pStyle w:val="EW"/>
      </w:pPr>
      <w:r w:rsidRPr="00F1484D">
        <w:t>GFBR</w:t>
      </w:r>
      <w:r w:rsidRPr="00F1484D">
        <w:tab/>
        <w:t>Guaranteed Flow Bit Rate</w:t>
      </w:r>
    </w:p>
    <w:p w14:paraId="144DCB3D" w14:textId="77777777" w:rsidR="004620BD" w:rsidRPr="00F1484D" w:rsidRDefault="004620BD" w:rsidP="004620BD">
      <w:pPr>
        <w:pStyle w:val="EW"/>
      </w:pPr>
      <w:r w:rsidRPr="00F1484D">
        <w:t>HRNN</w:t>
      </w:r>
      <w:r w:rsidRPr="00F1484D">
        <w:tab/>
        <w:t>Human-Readable Network Name</w:t>
      </w:r>
    </w:p>
    <w:p w14:paraId="077AAE3E" w14:textId="77777777" w:rsidR="004620BD" w:rsidRPr="00F1484D" w:rsidRDefault="004620BD" w:rsidP="004620BD">
      <w:pPr>
        <w:pStyle w:val="EW"/>
      </w:pPr>
      <w:r w:rsidRPr="00F1484D">
        <w:t>IAB</w:t>
      </w:r>
      <w:r w:rsidRPr="00F1484D">
        <w:tab/>
        <w:t>Integrated Access and Backhaul</w:t>
      </w:r>
    </w:p>
    <w:p w14:paraId="087B3427" w14:textId="77777777" w:rsidR="004620BD" w:rsidRPr="00F1484D" w:rsidRDefault="004620BD" w:rsidP="004620BD">
      <w:pPr>
        <w:pStyle w:val="EW"/>
      </w:pPr>
      <w:r w:rsidRPr="00F1484D">
        <w:t>I-RNTI</w:t>
      </w:r>
      <w:r w:rsidRPr="00F1484D">
        <w:tab/>
        <w:t>Inactive RNTI</w:t>
      </w:r>
    </w:p>
    <w:p w14:paraId="798C7569" w14:textId="77777777" w:rsidR="004620BD" w:rsidRPr="00F1484D" w:rsidRDefault="004620BD" w:rsidP="004620BD">
      <w:pPr>
        <w:pStyle w:val="EW"/>
      </w:pPr>
      <w:r w:rsidRPr="00F1484D">
        <w:t>INT-RNTI</w:t>
      </w:r>
      <w:r w:rsidRPr="00F1484D">
        <w:tab/>
        <w:t>Interruption RNTI</w:t>
      </w:r>
    </w:p>
    <w:p w14:paraId="1C8134A8" w14:textId="77777777" w:rsidR="004620BD" w:rsidRPr="00F1484D" w:rsidRDefault="004620BD" w:rsidP="004620BD">
      <w:pPr>
        <w:pStyle w:val="EW"/>
      </w:pPr>
      <w:r w:rsidRPr="00F1484D">
        <w:t>KPAS</w:t>
      </w:r>
      <w:r w:rsidRPr="00F1484D">
        <w:tab/>
        <w:t>Korean Public Alarm System</w:t>
      </w:r>
    </w:p>
    <w:p w14:paraId="23CDE015" w14:textId="77777777" w:rsidR="004620BD" w:rsidRPr="00F1484D" w:rsidRDefault="004620BD" w:rsidP="004620BD">
      <w:pPr>
        <w:pStyle w:val="EW"/>
      </w:pPr>
      <w:r w:rsidRPr="00F1484D">
        <w:t>LDPC</w:t>
      </w:r>
      <w:r w:rsidRPr="00F1484D">
        <w:tab/>
        <w:t>Low Density Parity Check</w:t>
      </w:r>
    </w:p>
    <w:p w14:paraId="2C1A514F" w14:textId="77777777" w:rsidR="004620BD" w:rsidRPr="00F1484D" w:rsidRDefault="004620BD" w:rsidP="004620BD">
      <w:pPr>
        <w:pStyle w:val="EW"/>
      </w:pPr>
      <w:r w:rsidRPr="00F1484D">
        <w:t>MDBV</w:t>
      </w:r>
      <w:r w:rsidRPr="00F1484D">
        <w:tab/>
        <w:t>Maximum Data Burst Volume</w:t>
      </w:r>
    </w:p>
    <w:p w14:paraId="08AE08B6" w14:textId="77777777" w:rsidR="004620BD" w:rsidRPr="00F1484D" w:rsidRDefault="004620BD" w:rsidP="004620BD">
      <w:pPr>
        <w:pStyle w:val="EW"/>
      </w:pPr>
      <w:r w:rsidRPr="00F1484D">
        <w:t>MIB</w:t>
      </w:r>
      <w:r w:rsidRPr="00F1484D">
        <w:tab/>
        <w:t>Master Information Block</w:t>
      </w:r>
    </w:p>
    <w:p w14:paraId="1790ECC3" w14:textId="77777777" w:rsidR="004620BD" w:rsidRPr="00F1484D" w:rsidRDefault="004620BD" w:rsidP="004620BD">
      <w:pPr>
        <w:pStyle w:val="EW"/>
        <w:rPr>
          <w:lang w:eastAsia="zh-CN"/>
        </w:rPr>
      </w:pPr>
      <w:r w:rsidRPr="00F1484D">
        <w:t>MICO</w:t>
      </w:r>
      <w:r w:rsidRPr="00F1484D">
        <w:tab/>
      </w:r>
      <w:r w:rsidRPr="00F1484D">
        <w:rPr>
          <w:lang w:eastAsia="zh-CN"/>
        </w:rPr>
        <w:t>Mobile Initiated Connection Only</w:t>
      </w:r>
    </w:p>
    <w:p w14:paraId="2DD7A29F" w14:textId="77777777" w:rsidR="004620BD" w:rsidRPr="00F1484D" w:rsidRDefault="004620BD" w:rsidP="004620BD">
      <w:pPr>
        <w:pStyle w:val="EW"/>
      </w:pPr>
      <w:r w:rsidRPr="00F1484D">
        <w:t>MFBR</w:t>
      </w:r>
      <w:r w:rsidRPr="00F1484D">
        <w:tab/>
        <w:t>Maximum Flow Bit Rate</w:t>
      </w:r>
    </w:p>
    <w:p w14:paraId="448686ED" w14:textId="77777777" w:rsidR="004620BD" w:rsidRPr="00F1484D" w:rsidRDefault="004620BD" w:rsidP="004620BD">
      <w:pPr>
        <w:pStyle w:val="EW"/>
      </w:pPr>
      <w:r w:rsidRPr="00F1484D">
        <w:t>MMTEL</w:t>
      </w:r>
      <w:r w:rsidRPr="00F1484D">
        <w:tab/>
        <w:t>Multimedia telephony</w:t>
      </w:r>
    </w:p>
    <w:p w14:paraId="77F311C7" w14:textId="77777777" w:rsidR="004620BD" w:rsidRPr="00F1484D" w:rsidRDefault="004620BD" w:rsidP="004620BD">
      <w:pPr>
        <w:pStyle w:val="EW"/>
      </w:pPr>
      <w:r w:rsidRPr="00F1484D">
        <w:t>MNO</w:t>
      </w:r>
      <w:r w:rsidRPr="00F1484D">
        <w:tab/>
        <w:t>Mobile Network Operator</w:t>
      </w:r>
    </w:p>
    <w:p w14:paraId="42FDFDC6" w14:textId="77777777" w:rsidR="004620BD" w:rsidRPr="00F1484D" w:rsidRDefault="004620BD" w:rsidP="004620BD">
      <w:pPr>
        <w:pStyle w:val="EW"/>
      </w:pPr>
      <w:r w:rsidRPr="00F1484D">
        <w:lastRenderedPageBreak/>
        <w:t>MT</w:t>
      </w:r>
      <w:r w:rsidRPr="00F1484D">
        <w:tab/>
        <w:t>Mobile Termination</w:t>
      </w:r>
    </w:p>
    <w:p w14:paraId="24FD5FC9" w14:textId="77777777" w:rsidR="004620BD" w:rsidRPr="00F1484D" w:rsidRDefault="004620BD" w:rsidP="004620BD">
      <w:pPr>
        <w:pStyle w:val="EW"/>
      </w:pPr>
      <w:r w:rsidRPr="00F1484D">
        <w:t>MU-MIMO</w:t>
      </w:r>
      <w:r w:rsidRPr="00F1484D">
        <w:tab/>
      </w:r>
      <w:proofErr w:type="gramStart"/>
      <w:r w:rsidRPr="00F1484D">
        <w:t>Multi User</w:t>
      </w:r>
      <w:proofErr w:type="gramEnd"/>
      <w:r w:rsidRPr="00F1484D">
        <w:t xml:space="preserve"> MIMO</w:t>
      </w:r>
    </w:p>
    <w:p w14:paraId="2750671B" w14:textId="77777777" w:rsidR="004620BD" w:rsidRPr="00F1484D" w:rsidRDefault="004620BD" w:rsidP="004620BD">
      <w:pPr>
        <w:pStyle w:val="EW"/>
      </w:pPr>
      <w:r w:rsidRPr="00F1484D">
        <w:t>Multi-RTT</w:t>
      </w:r>
      <w:r w:rsidRPr="00F1484D">
        <w:tab/>
        <w:t>Multi-Round Trip Time</w:t>
      </w:r>
    </w:p>
    <w:p w14:paraId="52903C6B" w14:textId="77777777" w:rsidR="004620BD" w:rsidRPr="00F1484D" w:rsidRDefault="004620BD" w:rsidP="004620BD">
      <w:pPr>
        <w:pStyle w:val="EW"/>
      </w:pPr>
      <w:r w:rsidRPr="00F1484D">
        <w:t>NB-IoT</w:t>
      </w:r>
      <w:r w:rsidRPr="00F1484D">
        <w:tab/>
        <w:t>Narrow Band Internet of Things</w:t>
      </w:r>
    </w:p>
    <w:p w14:paraId="026AA4E6" w14:textId="77777777" w:rsidR="004620BD" w:rsidRPr="00F1484D" w:rsidRDefault="004620BD" w:rsidP="004620BD">
      <w:pPr>
        <w:pStyle w:val="EW"/>
      </w:pPr>
      <w:r w:rsidRPr="00F1484D">
        <w:t>NCGI</w:t>
      </w:r>
      <w:r w:rsidRPr="00F1484D">
        <w:tab/>
        <w:t>NR Cell Global Identifier</w:t>
      </w:r>
    </w:p>
    <w:p w14:paraId="5044BEBB" w14:textId="77777777" w:rsidR="004620BD" w:rsidRPr="00F1484D" w:rsidRDefault="004620BD" w:rsidP="004620BD">
      <w:pPr>
        <w:pStyle w:val="EW"/>
      </w:pPr>
      <w:r w:rsidRPr="00F1484D">
        <w:t>NCR</w:t>
      </w:r>
      <w:r w:rsidRPr="00F1484D">
        <w:tab/>
        <w:t>Neighbour Cell Relation</w:t>
      </w:r>
    </w:p>
    <w:p w14:paraId="7855E818" w14:textId="77777777" w:rsidR="004620BD" w:rsidRPr="00F1484D" w:rsidRDefault="004620BD" w:rsidP="004620BD">
      <w:pPr>
        <w:pStyle w:val="EW"/>
      </w:pPr>
      <w:r w:rsidRPr="00F1484D">
        <w:t>NCRT</w:t>
      </w:r>
      <w:r w:rsidRPr="00F1484D">
        <w:tab/>
        <w:t>Neighbour Cell Relation Table</w:t>
      </w:r>
    </w:p>
    <w:p w14:paraId="12B5E199" w14:textId="77777777" w:rsidR="004620BD" w:rsidRPr="00F1484D" w:rsidRDefault="004620BD" w:rsidP="004620BD">
      <w:pPr>
        <w:pStyle w:val="EW"/>
      </w:pPr>
      <w:r w:rsidRPr="00F1484D">
        <w:t>NGAP</w:t>
      </w:r>
      <w:r w:rsidRPr="00F1484D">
        <w:tab/>
        <w:t>NG Application Protocol</w:t>
      </w:r>
    </w:p>
    <w:p w14:paraId="669C6E3E" w14:textId="77777777" w:rsidR="004620BD" w:rsidRPr="00F1484D" w:rsidRDefault="004620BD" w:rsidP="004620BD">
      <w:pPr>
        <w:pStyle w:val="EW"/>
      </w:pPr>
      <w:r w:rsidRPr="00F1484D">
        <w:t>NID</w:t>
      </w:r>
      <w:r w:rsidRPr="00F1484D">
        <w:tab/>
        <w:t>Network Identifier</w:t>
      </w:r>
    </w:p>
    <w:p w14:paraId="1A3E1B30" w14:textId="77777777" w:rsidR="004620BD" w:rsidRPr="00F1484D" w:rsidRDefault="004620BD" w:rsidP="004620BD">
      <w:pPr>
        <w:pStyle w:val="EW"/>
      </w:pPr>
      <w:r w:rsidRPr="00F1484D">
        <w:t>NPN</w:t>
      </w:r>
      <w:r w:rsidRPr="00F1484D">
        <w:tab/>
        <w:t>Non-Public Network</w:t>
      </w:r>
    </w:p>
    <w:p w14:paraId="5BA5D208" w14:textId="77777777" w:rsidR="004620BD" w:rsidRPr="00F1484D" w:rsidRDefault="004620BD" w:rsidP="004620BD">
      <w:pPr>
        <w:pStyle w:val="EW"/>
      </w:pPr>
      <w:r w:rsidRPr="00F1484D">
        <w:t>NR</w:t>
      </w:r>
      <w:r w:rsidRPr="00F1484D">
        <w:tab/>
        <w:t>NR Radio Access</w:t>
      </w:r>
    </w:p>
    <w:p w14:paraId="037775B2" w14:textId="77777777" w:rsidR="004620BD" w:rsidRPr="00F1484D" w:rsidRDefault="004620BD" w:rsidP="004620BD">
      <w:pPr>
        <w:pStyle w:val="EW"/>
      </w:pPr>
      <w:r w:rsidRPr="00F1484D">
        <w:t>P-RNTI</w:t>
      </w:r>
      <w:r w:rsidRPr="00F1484D">
        <w:tab/>
        <w:t>Paging RNTI</w:t>
      </w:r>
    </w:p>
    <w:p w14:paraId="18EAD9A6" w14:textId="77777777" w:rsidR="004620BD" w:rsidRPr="00F1484D" w:rsidRDefault="004620BD" w:rsidP="004620BD">
      <w:pPr>
        <w:pStyle w:val="EW"/>
      </w:pPr>
      <w:r w:rsidRPr="00F1484D">
        <w:t>PCH</w:t>
      </w:r>
      <w:r w:rsidRPr="00F1484D">
        <w:tab/>
        <w:t>Paging Channel</w:t>
      </w:r>
    </w:p>
    <w:p w14:paraId="04AC80B0" w14:textId="77777777" w:rsidR="004620BD" w:rsidRPr="00F1484D" w:rsidRDefault="004620BD" w:rsidP="004620BD">
      <w:pPr>
        <w:pStyle w:val="EW"/>
      </w:pPr>
      <w:r w:rsidRPr="00F1484D">
        <w:t>PCI</w:t>
      </w:r>
      <w:r w:rsidRPr="00F1484D">
        <w:tab/>
        <w:t>Physical Cell Identifier</w:t>
      </w:r>
    </w:p>
    <w:p w14:paraId="68D18912" w14:textId="77777777" w:rsidR="004620BD" w:rsidRPr="00F1484D" w:rsidRDefault="004620BD" w:rsidP="004620BD">
      <w:pPr>
        <w:pStyle w:val="EW"/>
      </w:pPr>
      <w:r w:rsidRPr="00F1484D">
        <w:t>PDCCH</w:t>
      </w:r>
      <w:r w:rsidRPr="00F1484D">
        <w:tab/>
        <w:t>Physical Downlink Control Channel</w:t>
      </w:r>
    </w:p>
    <w:p w14:paraId="49846D07" w14:textId="77777777" w:rsidR="004620BD" w:rsidRPr="00F1484D" w:rsidRDefault="004620BD" w:rsidP="004620BD">
      <w:pPr>
        <w:pStyle w:val="EW"/>
      </w:pPr>
      <w:r w:rsidRPr="00F1484D">
        <w:t>PDSCH</w:t>
      </w:r>
      <w:r w:rsidRPr="00F1484D">
        <w:tab/>
        <w:t>Physical Downlink Shared Channel</w:t>
      </w:r>
    </w:p>
    <w:p w14:paraId="78577830" w14:textId="77777777" w:rsidR="004620BD" w:rsidRPr="00F1484D" w:rsidRDefault="004620BD" w:rsidP="004620BD">
      <w:pPr>
        <w:pStyle w:val="EW"/>
      </w:pPr>
      <w:r w:rsidRPr="00F1484D">
        <w:t>PLMN</w:t>
      </w:r>
      <w:r w:rsidRPr="00F1484D">
        <w:tab/>
        <w:t>Public Land Mobile Network</w:t>
      </w:r>
    </w:p>
    <w:p w14:paraId="4EAAB0B0" w14:textId="77777777" w:rsidR="004620BD" w:rsidRPr="00F1484D" w:rsidRDefault="004620BD" w:rsidP="004620BD">
      <w:pPr>
        <w:pStyle w:val="EW"/>
      </w:pPr>
      <w:r w:rsidRPr="00F1484D">
        <w:t>PNI-NPN</w:t>
      </w:r>
      <w:r w:rsidRPr="00F1484D">
        <w:tab/>
        <w:t>Public Network Integrated NPN</w:t>
      </w:r>
    </w:p>
    <w:p w14:paraId="05493578" w14:textId="77777777" w:rsidR="004620BD" w:rsidRPr="00F1484D" w:rsidRDefault="004620BD" w:rsidP="004620BD">
      <w:pPr>
        <w:pStyle w:val="EW"/>
      </w:pPr>
      <w:r w:rsidRPr="00F1484D">
        <w:t>PO</w:t>
      </w:r>
      <w:r w:rsidRPr="00F1484D">
        <w:tab/>
        <w:t>Paging Occasion</w:t>
      </w:r>
    </w:p>
    <w:p w14:paraId="6494F4CA" w14:textId="77777777" w:rsidR="004620BD" w:rsidRPr="00F1484D" w:rsidRDefault="004620BD" w:rsidP="004620BD">
      <w:pPr>
        <w:pStyle w:val="EW"/>
      </w:pPr>
      <w:r w:rsidRPr="00F1484D">
        <w:t>PRACH</w:t>
      </w:r>
      <w:r w:rsidRPr="00F1484D">
        <w:tab/>
        <w:t>Physical Random Access Channel</w:t>
      </w:r>
    </w:p>
    <w:p w14:paraId="417FCC10" w14:textId="77777777" w:rsidR="004620BD" w:rsidRPr="00F1484D" w:rsidRDefault="004620BD" w:rsidP="004620BD">
      <w:pPr>
        <w:pStyle w:val="EW"/>
      </w:pPr>
      <w:r w:rsidRPr="00F1484D">
        <w:t>PRB</w:t>
      </w:r>
      <w:r w:rsidRPr="00F1484D">
        <w:tab/>
        <w:t>Physical Resource Block</w:t>
      </w:r>
    </w:p>
    <w:p w14:paraId="5EC4641E" w14:textId="77777777" w:rsidR="004620BD" w:rsidRPr="00F1484D" w:rsidRDefault="004620BD" w:rsidP="004620BD">
      <w:pPr>
        <w:pStyle w:val="EW"/>
      </w:pPr>
      <w:r w:rsidRPr="00F1484D">
        <w:t>PRG</w:t>
      </w:r>
      <w:r w:rsidRPr="00F1484D">
        <w:tab/>
        <w:t>Precoding Resource block Group</w:t>
      </w:r>
    </w:p>
    <w:p w14:paraId="2F41B8BA" w14:textId="77777777" w:rsidR="004620BD" w:rsidRPr="00F1484D" w:rsidRDefault="004620BD" w:rsidP="004620BD">
      <w:pPr>
        <w:pStyle w:val="EW"/>
      </w:pPr>
      <w:r w:rsidRPr="00F1484D">
        <w:t>PS-RNTI</w:t>
      </w:r>
      <w:r w:rsidRPr="00F1484D">
        <w:tab/>
        <w:t>Power Saving RNTI</w:t>
      </w:r>
    </w:p>
    <w:p w14:paraId="07588BA5" w14:textId="77777777" w:rsidR="004620BD" w:rsidRPr="00F1484D" w:rsidRDefault="004620BD" w:rsidP="004620BD">
      <w:pPr>
        <w:pStyle w:val="EW"/>
      </w:pPr>
      <w:r w:rsidRPr="00F1484D">
        <w:t>PSS</w:t>
      </w:r>
      <w:r w:rsidRPr="00F1484D">
        <w:tab/>
        <w:t>Primary Synchronisation Signal</w:t>
      </w:r>
    </w:p>
    <w:p w14:paraId="6AF1E4C6" w14:textId="77777777" w:rsidR="004620BD" w:rsidRPr="00F1484D" w:rsidRDefault="004620BD" w:rsidP="004620BD">
      <w:pPr>
        <w:pStyle w:val="EW"/>
      </w:pPr>
      <w:r w:rsidRPr="00F1484D">
        <w:t>PUCCH</w:t>
      </w:r>
      <w:r w:rsidRPr="00F1484D">
        <w:tab/>
        <w:t>Physical Uplink Control Channel</w:t>
      </w:r>
    </w:p>
    <w:p w14:paraId="5CE263BC" w14:textId="77777777" w:rsidR="004620BD" w:rsidRPr="00F1484D" w:rsidRDefault="004620BD" w:rsidP="004620BD">
      <w:pPr>
        <w:pStyle w:val="EW"/>
      </w:pPr>
      <w:r w:rsidRPr="00F1484D">
        <w:t>PUSCH</w:t>
      </w:r>
      <w:r w:rsidRPr="00F1484D">
        <w:tab/>
        <w:t>Physical Uplink Shared Channel</w:t>
      </w:r>
    </w:p>
    <w:p w14:paraId="7418FB09" w14:textId="77777777" w:rsidR="004620BD" w:rsidRPr="00F1484D" w:rsidRDefault="004620BD" w:rsidP="004620BD">
      <w:pPr>
        <w:pStyle w:val="EW"/>
      </w:pPr>
      <w:r w:rsidRPr="00F1484D">
        <w:t>PWS</w:t>
      </w:r>
      <w:r w:rsidRPr="00F1484D">
        <w:tab/>
        <w:t>Public Warning System</w:t>
      </w:r>
    </w:p>
    <w:p w14:paraId="7D637D01" w14:textId="77777777" w:rsidR="004620BD" w:rsidRPr="00F1484D" w:rsidRDefault="004620BD" w:rsidP="004620BD">
      <w:pPr>
        <w:pStyle w:val="EW"/>
      </w:pPr>
      <w:r w:rsidRPr="00F1484D">
        <w:t>QAM</w:t>
      </w:r>
      <w:r w:rsidRPr="00F1484D">
        <w:tab/>
        <w:t>Quadrature Amplitude Modulation</w:t>
      </w:r>
    </w:p>
    <w:p w14:paraId="6CBF8F90" w14:textId="77777777" w:rsidR="004620BD" w:rsidRPr="00F1484D" w:rsidRDefault="004620BD" w:rsidP="004620BD">
      <w:pPr>
        <w:pStyle w:val="EW"/>
      </w:pPr>
      <w:r w:rsidRPr="00F1484D">
        <w:t>QFI</w:t>
      </w:r>
      <w:r w:rsidRPr="00F1484D">
        <w:tab/>
        <w:t>QoS Flow ID</w:t>
      </w:r>
    </w:p>
    <w:p w14:paraId="0BF37F6D" w14:textId="77777777" w:rsidR="004620BD" w:rsidRPr="00F1484D" w:rsidRDefault="004620BD" w:rsidP="004620BD">
      <w:pPr>
        <w:pStyle w:val="EW"/>
      </w:pPr>
      <w:r w:rsidRPr="00F1484D">
        <w:t>QPSK</w:t>
      </w:r>
      <w:r w:rsidRPr="00F1484D">
        <w:tab/>
        <w:t>Quadrature Phase Shift Keying</w:t>
      </w:r>
    </w:p>
    <w:p w14:paraId="176C32AB" w14:textId="77777777" w:rsidR="004620BD" w:rsidRPr="00F1484D" w:rsidRDefault="004620BD" w:rsidP="004620BD">
      <w:pPr>
        <w:pStyle w:val="EW"/>
      </w:pPr>
      <w:r w:rsidRPr="00F1484D">
        <w:t>RA</w:t>
      </w:r>
      <w:r w:rsidRPr="00F1484D">
        <w:tab/>
        <w:t>Random Access</w:t>
      </w:r>
    </w:p>
    <w:p w14:paraId="2CE09B32" w14:textId="77777777" w:rsidR="004620BD" w:rsidRPr="00F1484D" w:rsidRDefault="004620BD" w:rsidP="004620BD">
      <w:pPr>
        <w:pStyle w:val="EW"/>
      </w:pPr>
      <w:r w:rsidRPr="00F1484D">
        <w:t>RA-RNTI</w:t>
      </w:r>
      <w:r w:rsidRPr="00F1484D">
        <w:tab/>
        <w:t>Random Access RNTI</w:t>
      </w:r>
    </w:p>
    <w:p w14:paraId="3FAE952C" w14:textId="77777777" w:rsidR="004620BD" w:rsidRPr="00F1484D" w:rsidRDefault="004620BD" w:rsidP="004620BD">
      <w:pPr>
        <w:pStyle w:val="EW"/>
      </w:pPr>
      <w:r w:rsidRPr="00F1484D">
        <w:t>RACH</w:t>
      </w:r>
      <w:r w:rsidRPr="00F1484D">
        <w:tab/>
        <w:t>Random Access Channel</w:t>
      </w:r>
    </w:p>
    <w:p w14:paraId="279D81D1" w14:textId="77777777" w:rsidR="004620BD" w:rsidRPr="00F1484D" w:rsidRDefault="004620BD" w:rsidP="004620BD">
      <w:pPr>
        <w:pStyle w:val="EW"/>
      </w:pPr>
      <w:r w:rsidRPr="00F1484D">
        <w:t>RANAC</w:t>
      </w:r>
      <w:r w:rsidRPr="00F1484D">
        <w:tab/>
        <w:t>RAN-based Notification Area Code</w:t>
      </w:r>
    </w:p>
    <w:p w14:paraId="6089F7AE" w14:textId="77777777" w:rsidR="004620BD" w:rsidRPr="00F1484D" w:rsidRDefault="004620BD" w:rsidP="004620BD">
      <w:pPr>
        <w:pStyle w:val="EW"/>
      </w:pPr>
      <w:r w:rsidRPr="00F1484D">
        <w:t>REG</w:t>
      </w:r>
      <w:r w:rsidRPr="00F1484D">
        <w:tab/>
        <w:t>Resource Element Group</w:t>
      </w:r>
    </w:p>
    <w:p w14:paraId="27EFB65D" w14:textId="77777777" w:rsidR="004620BD" w:rsidRPr="00F1484D" w:rsidRDefault="004620BD" w:rsidP="004620BD">
      <w:pPr>
        <w:pStyle w:val="EW"/>
      </w:pPr>
      <w:r w:rsidRPr="00F1484D">
        <w:t>RIM</w:t>
      </w:r>
      <w:r w:rsidRPr="00F1484D">
        <w:tab/>
        <w:t>Remote Interference Management</w:t>
      </w:r>
    </w:p>
    <w:p w14:paraId="3233D3B2" w14:textId="77777777" w:rsidR="004620BD" w:rsidRPr="00F1484D" w:rsidRDefault="004620BD" w:rsidP="004620BD">
      <w:pPr>
        <w:pStyle w:val="EW"/>
      </w:pPr>
      <w:r w:rsidRPr="00F1484D">
        <w:t>RMSI</w:t>
      </w:r>
      <w:r w:rsidRPr="00F1484D">
        <w:tab/>
        <w:t>Remaining Minimum SI</w:t>
      </w:r>
    </w:p>
    <w:p w14:paraId="094D1934" w14:textId="77777777" w:rsidR="004620BD" w:rsidRPr="00F1484D" w:rsidRDefault="004620BD" w:rsidP="004620BD">
      <w:pPr>
        <w:pStyle w:val="EW"/>
      </w:pPr>
      <w:r w:rsidRPr="00F1484D">
        <w:t>RNA</w:t>
      </w:r>
      <w:r w:rsidRPr="00F1484D">
        <w:tab/>
        <w:t>RAN-based Notification Area</w:t>
      </w:r>
    </w:p>
    <w:p w14:paraId="6DCC8294" w14:textId="77777777" w:rsidR="004620BD" w:rsidRPr="00F1484D" w:rsidRDefault="004620BD" w:rsidP="004620BD">
      <w:pPr>
        <w:pStyle w:val="EW"/>
      </w:pPr>
      <w:r w:rsidRPr="00F1484D">
        <w:t>RNAU</w:t>
      </w:r>
      <w:r w:rsidRPr="00F1484D">
        <w:tab/>
        <w:t>RAN-based Notification Area Update</w:t>
      </w:r>
    </w:p>
    <w:p w14:paraId="59BA6BCA" w14:textId="77777777" w:rsidR="004620BD" w:rsidRPr="00F1484D" w:rsidRDefault="004620BD" w:rsidP="004620BD">
      <w:pPr>
        <w:pStyle w:val="EW"/>
      </w:pPr>
      <w:r w:rsidRPr="00F1484D">
        <w:t>RNTI</w:t>
      </w:r>
      <w:r w:rsidRPr="00F1484D">
        <w:tab/>
        <w:t>Radio Network Temporary Identifier</w:t>
      </w:r>
    </w:p>
    <w:p w14:paraId="5FC60051" w14:textId="77777777" w:rsidR="004620BD" w:rsidRPr="00F1484D" w:rsidRDefault="004620BD" w:rsidP="004620BD">
      <w:pPr>
        <w:pStyle w:val="EW"/>
      </w:pPr>
      <w:r w:rsidRPr="00F1484D">
        <w:t>RQA</w:t>
      </w:r>
      <w:r w:rsidRPr="00F1484D">
        <w:tab/>
        <w:t>Reflective QoS Attribute</w:t>
      </w:r>
    </w:p>
    <w:p w14:paraId="4A071EC2" w14:textId="77777777" w:rsidR="004620BD" w:rsidRPr="00F1484D" w:rsidRDefault="004620BD" w:rsidP="004620BD">
      <w:pPr>
        <w:pStyle w:val="EW"/>
      </w:pPr>
      <w:r w:rsidRPr="00F1484D">
        <w:t>RQoS</w:t>
      </w:r>
      <w:r w:rsidRPr="00F1484D">
        <w:tab/>
        <w:t>Reflective Quality of Service</w:t>
      </w:r>
    </w:p>
    <w:p w14:paraId="0E33D192" w14:textId="77777777" w:rsidR="004620BD" w:rsidRPr="00F1484D" w:rsidRDefault="004620BD" w:rsidP="004620BD">
      <w:pPr>
        <w:pStyle w:val="EW"/>
      </w:pPr>
      <w:r w:rsidRPr="00F1484D">
        <w:t>RS</w:t>
      </w:r>
      <w:r w:rsidRPr="00F1484D">
        <w:tab/>
        <w:t>Reference Signal</w:t>
      </w:r>
    </w:p>
    <w:p w14:paraId="74FB8063" w14:textId="77777777" w:rsidR="004620BD" w:rsidRPr="00F1484D" w:rsidRDefault="004620BD" w:rsidP="004620BD">
      <w:pPr>
        <w:pStyle w:val="EW"/>
      </w:pPr>
      <w:r w:rsidRPr="00F1484D">
        <w:t>RSRP</w:t>
      </w:r>
      <w:r w:rsidRPr="00F1484D">
        <w:tab/>
        <w:t>Reference Signal Received Power</w:t>
      </w:r>
    </w:p>
    <w:p w14:paraId="6F795890" w14:textId="77777777" w:rsidR="004620BD" w:rsidRPr="00F1484D" w:rsidRDefault="004620BD" w:rsidP="004620BD">
      <w:pPr>
        <w:pStyle w:val="EW"/>
      </w:pPr>
      <w:r w:rsidRPr="00F1484D">
        <w:t>RSRQ</w:t>
      </w:r>
      <w:r w:rsidRPr="00F1484D">
        <w:tab/>
        <w:t>Reference Signal Received Quality</w:t>
      </w:r>
    </w:p>
    <w:p w14:paraId="1D477D3B" w14:textId="77777777" w:rsidR="004620BD" w:rsidRPr="00F1484D" w:rsidRDefault="004620BD" w:rsidP="004620BD">
      <w:pPr>
        <w:pStyle w:val="EW"/>
      </w:pPr>
      <w:r w:rsidRPr="00F1484D">
        <w:t>RSSI</w:t>
      </w:r>
      <w:r w:rsidRPr="00F1484D">
        <w:tab/>
        <w:t>Received Signal Strength Indicator</w:t>
      </w:r>
    </w:p>
    <w:p w14:paraId="5A9C1015" w14:textId="77777777" w:rsidR="004620BD" w:rsidRPr="00F1484D" w:rsidRDefault="004620BD" w:rsidP="004620BD">
      <w:pPr>
        <w:pStyle w:val="EW"/>
      </w:pPr>
      <w:r w:rsidRPr="00F1484D">
        <w:t>RSTD</w:t>
      </w:r>
      <w:r w:rsidRPr="00F1484D">
        <w:tab/>
        <w:t>Reference Signal Time Difference</w:t>
      </w:r>
    </w:p>
    <w:p w14:paraId="3021D2B1" w14:textId="77777777" w:rsidR="004620BD" w:rsidRPr="00F1484D" w:rsidRDefault="004620BD" w:rsidP="004620BD">
      <w:pPr>
        <w:pStyle w:val="EW"/>
      </w:pPr>
      <w:r w:rsidRPr="00F1484D">
        <w:t>SD</w:t>
      </w:r>
      <w:r w:rsidRPr="00F1484D">
        <w:tab/>
        <w:t>Slice Differentiator</w:t>
      </w:r>
    </w:p>
    <w:p w14:paraId="1C9C9AB5" w14:textId="77777777" w:rsidR="004620BD" w:rsidRPr="00F1484D" w:rsidRDefault="004620BD" w:rsidP="004620BD">
      <w:pPr>
        <w:pStyle w:val="EW"/>
      </w:pPr>
      <w:r w:rsidRPr="00F1484D">
        <w:t>SDAP</w:t>
      </w:r>
      <w:r w:rsidRPr="00F1484D">
        <w:tab/>
        <w:t>Service Data Adaptation Protocol</w:t>
      </w:r>
    </w:p>
    <w:p w14:paraId="3EE7D364" w14:textId="77777777" w:rsidR="004620BD" w:rsidRPr="00F1484D" w:rsidRDefault="004620BD" w:rsidP="004620BD">
      <w:pPr>
        <w:pStyle w:val="EW"/>
      </w:pPr>
      <w:r w:rsidRPr="00F1484D">
        <w:t>SFI-RNTI</w:t>
      </w:r>
      <w:r w:rsidRPr="00F1484D">
        <w:tab/>
        <w:t>Slot Format Indication RNTI</w:t>
      </w:r>
    </w:p>
    <w:p w14:paraId="5EA581A9" w14:textId="77777777" w:rsidR="004620BD" w:rsidRPr="00F1484D" w:rsidRDefault="004620BD" w:rsidP="004620BD">
      <w:pPr>
        <w:pStyle w:val="EW"/>
      </w:pPr>
      <w:r w:rsidRPr="00F1484D">
        <w:t>SIB</w:t>
      </w:r>
      <w:r w:rsidRPr="00F1484D">
        <w:tab/>
        <w:t>System Information Block</w:t>
      </w:r>
    </w:p>
    <w:p w14:paraId="0E6C2489" w14:textId="77777777" w:rsidR="004620BD" w:rsidRPr="00F1484D" w:rsidRDefault="004620BD" w:rsidP="004620BD">
      <w:pPr>
        <w:pStyle w:val="EW"/>
      </w:pPr>
      <w:r w:rsidRPr="00F1484D">
        <w:t>SI-RNTI</w:t>
      </w:r>
      <w:r w:rsidRPr="00F1484D">
        <w:tab/>
        <w:t>System Information RNTI</w:t>
      </w:r>
    </w:p>
    <w:p w14:paraId="65C26413" w14:textId="77777777" w:rsidR="004620BD" w:rsidRPr="00F1484D" w:rsidRDefault="004620BD" w:rsidP="004620BD">
      <w:pPr>
        <w:pStyle w:val="EW"/>
      </w:pPr>
      <w:r w:rsidRPr="00F1484D">
        <w:t>SLA</w:t>
      </w:r>
      <w:r w:rsidRPr="00F1484D">
        <w:tab/>
        <w:t>Service Level Agreement</w:t>
      </w:r>
    </w:p>
    <w:p w14:paraId="6D86119A" w14:textId="77777777" w:rsidR="004620BD" w:rsidRPr="00F1484D" w:rsidRDefault="004620BD" w:rsidP="004620BD">
      <w:pPr>
        <w:pStyle w:val="EW"/>
      </w:pPr>
      <w:r w:rsidRPr="00F1484D">
        <w:t>SMC</w:t>
      </w:r>
      <w:r w:rsidRPr="00F1484D">
        <w:tab/>
        <w:t>Security Mode Command</w:t>
      </w:r>
    </w:p>
    <w:p w14:paraId="4B5E45F1" w14:textId="77777777" w:rsidR="004620BD" w:rsidRPr="00F1484D" w:rsidRDefault="004620BD" w:rsidP="004620BD">
      <w:pPr>
        <w:pStyle w:val="EW"/>
      </w:pPr>
      <w:r w:rsidRPr="00F1484D">
        <w:t>SMF</w:t>
      </w:r>
      <w:r w:rsidRPr="00F1484D">
        <w:tab/>
        <w:t>Session Management Function</w:t>
      </w:r>
    </w:p>
    <w:p w14:paraId="7AAE1845" w14:textId="77777777" w:rsidR="004620BD" w:rsidRPr="00F1484D" w:rsidRDefault="004620BD" w:rsidP="004620BD">
      <w:pPr>
        <w:pStyle w:val="EW"/>
      </w:pPr>
      <w:r w:rsidRPr="00F1484D">
        <w:t>S-NSSAI</w:t>
      </w:r>
      <w:r w:rsidRPr="00F1484D">
        <w:tab/>
        <w:t>Single Network Slice Selection Assistance Information</w:t>
      </w:r>
    </w:p>
    <w:p w14:paraId="03E61A96" w14:textId="77777777" w:rsidR="004620BD" w:rsidRPr="00F1484D" w:rsidRDefault="004620BD" w:rsidP="004620BD">
      <w:pPr>
        <w:pStyle w:val="EW"/>
      </w:pPr>
      <w:r w:rsidRPr="00F1484D">
        <w:t>SNPN</w:t>
      </w:r>
      <w:r w:rsidRPr="00F1484D">
        <w:tab/>
        <w:t>Stand-alone Non-Public Network</w:t>
      </w:r>
    </w:p>
    <w:p w14:paraId="2D96A85D" w14:textId="77777777" w:rsidR="004620BD" w:rsidRPr="00F1484D" w:rsidRDefault="004620BD" w:rsidP="004620BD">
      <w:pPr>
        <w:pStyle w:val="EW"/>
      </w:pPr>
      <w:r w:rsidRPr="00F1484D">
        <w:t>SNPN ID</w:t>
      </w:r>
      <w:r w:rsidRPr="00F1484D">
        <w:tab/>
        <w:t>Stand-alone Non-Public Network Identity</w:t>
      </w:r>
    </w:p>
    <w:p w14:paraId="07C5B049" w14:textId="77777777" w:rsidR="004620BD" w:rsidRPr="00F1484D" w:rsidRDefault="004620BD" w:rsidP="004620BD">
      <w:pPr>
        <w:pStyle w:val="EW"/>
      </w:pPr>
      <w:r w:rsidRPr="00F1484D">
        <w:t>SPS</w:t>
      </w:r>
      <w:r w:rsidRPr="00F1484D">
        <w:tab/>
        <w:t>Semi-Persistent Scheduling</w:t>
      </w:r>
    </w:p>
    <w:p w14:paraId="46089259" w14:textId="77777777" w:rsidR="004620BD" w:rsidRPr="00F1484D" w:rsidRDefault="004620BD" w:rsidP="004620BD">
      <w:pPr>
        <w:pStyle w:val="EW"/>
      </w:pPr>
      <w:r w:rsidRPr="00F1484D">
        <w:t>SR</w:t>
      </w:r>
      <w:r w:rsidRPr="00F1484D">
        <w:tab/>
        <w:t>Scheduling Request</w:t>
      </w:r>
    </w:p>
    <w:p w14:paraId="51E33227" w14:textId="77777777" w:rsidR="004620BD" w:rsidRPr="00F1484D" w:rsidRDefault="004620BD" w:rsidP="004620BD">
      <w:pPr>
        <w:pStyle w:val="EW"/>
      </w:pPr>
      <w:r w:rsidRPr="00F1484D">
        <w:t>SRS</w:t>
      </w:r>
      <w:r w:rsidRPr="00F1484D">
        <w:tab/>
        <w:t>Sounding Reference Signal</w:t>
      </w:r>
    </w:p>
    <w:p w14:paraId="1407E97F" w14:textId="77777777" w:rsidR="004620BD" w:rsidRPr="00F1484D" w:rsidRDefault="004620BD" w:rsidP="004620BD">
      <w:pPr>
        <w:pStyle w:val="EW"/>
      </w:pPr>
      <w:r w:rsidRPr="00F1484D">
        <w:t>SRVCC</w:t>
      </w:r>
      <w:r w:rsidRPr="00F1484D">
        <w:tab/>
        <w:t>Single Radio Voice Call Continuity</w:t>
      </w:r>
    </w:p>
    <w:p w14:paraId="0E957320" w14:textId="77777777" w:rsidR="004620BD" w:rsidRPr="00F1484D" w:rsidRDefault="004620BD" w:rsidP="004620BD">
      <w:pPr>
        <w:pStyle w:val="EW"/>
      </w:pPr>
      <w:r w:rsidRPr="00F1484D">
        <w:lastRenderedPageBreak/>
        <w:t>SS</w:t>
      </w:r>
      <w:r w:rsidRPr="00F1484D">
        <w:tab/>
        <w:t>Synchronization Signal</w:t>
      </w:r>
    </w:p>
    <w:p w14:paraId="166E38C4" w14:textId="77777777" w:rsidR="004620BD" w:rsidRPr="00F1484D" w:rsidRDefault="004620BD" w:rsidP="004620BD">
      <w:pPr>
        <w:pStyle w:val="EW"/>
      </w:pPr>
      <w:r w:rsidRPr="00F1484D">
        <w:t>SSB</w:t>
      </w:r>
      <w:r w:rsidRPr="00F1484D">
        <w:tab/>
        <w:t>SS/PBCH block</w:t>
      </w:r>
    </w:p>
    <w:p w14:paraId="1D847C24" w14:textId="77777777" w:rsidR="004620BD" w:rsidRPr="00F1484D" w:rsidRDefault="004620BD" w:rsidP="004620BD">
      <w:pPr>
        <w:pStyle w:val="EW"/>
      </w:pPr>
      <w:r w:rsidRPr="00F1484D">
        <w:t>SSS</w:t>
      </w:r>
      <w:r w:rsidRPr="00F1484D">
        <w:tab/>
        <w:t>Secondary Synchronisation Signal</w:t>
      </w:r>
    </w:p>
    <w:p w14:paraId="7E9B28BF" w14:textId="77777777" w:rsidR="004620BD" w:rsidRPr="00F1484D" w:rsidRDefault="004620BD" w:rsidP="004620BD">
      <w:pPr>
        <w:pStyle w:val="EW"/>
      </w:pPr>
      <w:r w:rsidRPr="00F1484D">
        <w:t>SST</w:t>
      </w:r>
      <w:r w:rsidRPr="00F1484D">
        <w:tab/>
        <w:t>Slice/Service Type</w:t>
      </w:r>
    </w:p>
    <w:p w14:paraId="21772605" w14:textId="77777777" w:rsidR="004620BD" w:rsidRPr="00F1484D" w:rsidRDefault="004620BD" w:rsidP="004620BD">
      <w:pPr>
        <w:pStyle w:val="EW"/>
      </w:pPr>
      <w:r w:rsidRPr="00F1484D">
        <w:t>SU-MIMO</w:t>
      </w:r>
      <w:r w:rsidRPr="00F1484D">
        <w:tab/>
        <w:t>Single User MIMO</w:t>
      </w:r>
    </w:p>
    <w:p w14:paraId="72FA4064" w14:textId="77777777" w:rsidR="004620BD" w:rsidRPr="00F1484D" w:rsidRDefault="004620BD" w:rsidP="004620BD">
      <w:pPr>
        <w:pStyle w:val="EW"/>
      </w:pPr>
      <w:r w:rsidRPr="00F1484D">
        <w:t>SUL</w:t>
      </w:r>
      <w:r w:rsidRPr="00F1484D">
        <w:tab/>
        <w:t>Supplementary Uplink</w:t>
      </w:r>
    </w:p>
    <w:p w14:paraId="05852D79" w14:textId="77777777" w:rsidR="004620BD" w:rsidRPr="00F1484D" w:rsidRDefault="004620BD" w:rsidP="004620BD">
      <w:pPr>
        <w:pStyle w:val="EW"/>
      </w:pPr>
      <w:r w:rsidRPr="00F1484D">
        <w:t>TA</w:t>
      </w:r>
      <w:r w:rsidRPr="00F1484D">
        <w:tab/>
        <w:t>Timing Advance</w:t>
      </w:r>
    </w:p>
    <w:p w14:paraId="612E3939" w14:textId="77777777" w:rsidR="004620BD" w:rsidRPr="00F1484D" w:rsidRDefault="004620BD" w:rsidP="004620BD">
      <w:pPr>
        <w:pStyle w:val="EW"/>
      </w:pPr>
      <w:r w:rsidRPr="00F1484D">
        <w:t>TPC</w:t>
      </w:r>
      <w:r w:rsidRPr="00F1484D">
        <w:tab/>
        <w:t>Transmit Power Control</w:t>
      </w:r>
    </w:p>
    <w:p w14:paraId="7460AD17" w14:textId="265B2CEC" w:rsidR="004620BD" w:rsidRDefault="004620BD" w:rsidP="004620BD">
      <w:pPr>
        <w:pStyle w:val="EW"/>
        <w:rPr>
          <w:ins w:id="15" w:author="Nokia, Nokia Shanghai Bell" w:date="2020-11-11T11:46:00Z"/>
        </w:rPr>
      </w:pPr>
      <w:ins w:id="16" w:author="Nokia, Nokia Shanghai Bell" w:date="2020-11-11T11:46:00Z">
        <w:r>
          <w:t>TRP</w:t>
        </w:r>
      </w:ins>
      <w:ins w:id="17" w:author="Nokia, Nokia Shanghai Bell" w:date="2020-11-11T11:47:00Z">
        <w:r>
          <w:tab/>
        </w:r>
        <w:r w:rsidRPr="004620BD">
          <w:t>Transmit/Receive Point</w:t>
        </w:r>
      </w:ins>
    </w:p>
    <w:p w14:paraId="45561760" w14:textId="0FF63BCC" w:rsidR="004620BD" w:rsidRPr="00F1484D" w:rsidRDefault="004620BD" w:rsidP="004620BD">
      <w:pPr>
        <w:pStyle w:val="EW"/>
      </w:pPr>
      <w:r w:rsidRPr="00F1484D">
        <w:t>UCI</w:t>
      </w:r>
      <w:r w:rsidRPr="00F1484D">
        <w:tab/>
        <w:t>Uplink Control Information</w:t>
      </w:r>
    </w:p>
    <w:p w14:paraId="12CB8549" w14:textId="77777777" w:rsidR="004620BD" w:rsidRPr="00F1484D" w:rsidRDefault="004620BD" w:rsidP="004620BD">
      <w:pPr>
        <w:pStyle w:val="EW"/>
      </w:pPr>
      <w:r w:rsidRPr="00F1484D">
        <w:t>UL-AoA</w:t>
      </w:r>
      <w:r w:rsidRPr="00F1484D">
        <w:tab/>
        <w:t>Uplink Angles of Arrival</w:t>
      </w:r>
    </w:p>
    <w:p w14:paraId="24C4F8F8" w14:textId="77777777" w:rsidR="004620BD" w:rsidRPr="00F1484D" w:rsidRDefault="004620BD" w:rsidP="004620BD">
      <w:pPr>
        <w:pStyle w:val="EW"/>
      </w:pPr>
      <w:r w:rsidRPr="00F1484D">
        <w:t>UL-RTOA</w:t>
      </w:r>
      <w:r w:rsidRPr="00F1484D">
        <w:tab/>
        <w:t>Uplink Relative Time of Arrival</w:t>
      </w:r>
    </w:p>
    <w:p w14:paraId="33900575" w14:textId="77777777" w:rsidR="004620BD" w:rsidRPr="00F1484D" w:rsidRDefault="004620BD" w:rsidP="004620BD">
      <w:pPr>
        <w:pStyle w:val="EW"/>
      </w:pPr>
      <w:r w:rsidRPr="00F1484D">
        <w:t>UL-SCH</w:t>
      </w:r>
      <w:r w:rsidRPr="00F1484D">
        <w:tab/>
        <w:t>Uplink Shared Channel</w:t>
      </w:r>
    </w:p>
    <w:p w14:paraId="372E184B" w14:textId="77777777" w:rsidR="004620BD" w:rsidRPr="00F1484D" w:rsidRDefault="004620BD" w:rsidP="004620BD">
      <w:pPr>
        <w:pStyle w:val="EW"/>
      </w:pPr>
      <w:r w:rsidRPr="00F1484D">
        <w:t>UPF</w:t>
      </w:r>
      <w:r w:rsidRPr="00F1484D">
        <w:tab/>
        <w:t>User Plane Function</w:t>
      </w:r>
    </w:p>
    <w:p w14:paraId="7E66D753" w14:textId="77777777" w:rsidR="004620BD" w:rsidRPr="00F1484D" w:rsidRDefault="004620BD" w:rsidP="004620BD">
      <w:pPr>
        <w:pStyle w:val="EW"/>
      </w:pPr>
      <w:r w:rsidRPr="00F1484D">
        <w:t>URLLC</w:t>
      </w:r>
      <w:r w:rsidRPr="00F1484D">
        <w:tab/>
        <w:t>Ultra-Reliable and Low Latency Communications</w:t>
      </w:r>
    </w:p>
    <w:p w14:paraId="4A5F8270" w14:textId="77777777" w:rsidR="004620BD" w:rsidRPr="00F1484D" w:rsidRDefault="004620BD" w:rsidP="004620BD">
      <w:pPr>
        <w:pStyle w:val="EW"/>
      </w:pPr>
      <w:r w:rsidRPr="00F1484D">
        <w:t>V2X</w:t>
      </w:r>
      <w:r w:rsidRPr="00F1484D">
        <w:tab/>
      </w:r>
      <w:r w:rsidRPr="00F1484D">
        <w:rPr>
          <w:lang w:eastAsia="ko-KR"/>
        </w:rPr>
        <w:t>Vehicle-to-Everything</w:t>
      </w:r>
    </w:p>
    <w:p w14:paraId="4D1BE31F" w14:textId="77777777" w:rsidR="004620BD" w:rsidRPr="00F1484D" w:rsidRDefault="004620BD" w:rsidP="004620BD">
      <w:pPr>
        <w:pStyle w:val="EW"/>
      </w:pPr>
      <w:r w:rsidRPr="00F1484D">
        <w:t>X</w:t>
      </w:r>
      <w:r w:rsidRPr="00F1484D">
        <w:rPr>
          <w:rFonts w:eastAsia="SimSun"/>
          <w:lang w:eastAsia="zh-CN"/>
        </w:rPr>
        <w:t>n</w:t>
      </w:r>
      <w:r w:rsidRPr="00F1484D">
        <w:t>-C</w:t>
      </w:r>
      <w:r w:rsidRPr="00F1484D">
        <w:tab/>
        <w:t>X</w:t>
      </w:r>
      <w:r w:rsidRPr="00F1484D">
        <w:rPr>
          <w:rFonts w:eastAsia="SimSun"/>
          <w:lang w:eastAsia="zh-CN"/>
        </w:rPr>
        <w:t>n</w:t>
      </w:r>
      <w:r w:rsidRPr="00F1484D">
        <w:t>-Control plane</w:t>
      </w:r>
    </w:p>
    <w:p w14:paraId="41E4ED56" w14:textId="77777777" w:rsidR="004620BD" w:rsidRPr="00F1484D" w:rsidRDefault="004620BD" w:rsidP="004620BD">
      <w:pPr>
        <w:pStyle w:val="EW"/>
      </w:pPr>
      <w:r w:rsidRPr="00F1484D">
        <w:t>X</w:t>
      </w:r>
      <w:r w:rsidRPr="00F1484D">
        <w:rPr>
          <w:rFonts w:eastAsia="SimSun"/>
          <w:lang w:eastAsia="zh-CN"/>
        </w:rPr>
        <w:t>n</w:t>
      </w:r>
      <w:r w:rsidRPr="00F1484D">
        <w:t>-U</w:t>
      </w:r>
      <w:r w:rsidRPr="00F1484D">
        <w:tab/>
        <w:t>X</w:t>
      </w:r>
      <w:r w:rsidRPr="00F1484D">
        <w:rPr>
          <w:rFonts w:eastAsia="SimSun"/>
          <w:lang w:eastAsia="zh-CN"/>
        </w:rPr>
        <w:t>n</w:t>
      </w:r>
      <w:r w:rsidRPr="00F1484D">
        <w:t>-User plane</w:t>
      </w:r>
    </w:p>
    <w:p w14:paraId="0671C441" w14:textId="77777777" w:rsidR="004620BD" w:rsidRPr="00F1484D" w:rsidRDefault="004620BD" w:rsidP="004620BD">
      <w:pPr>
        <w:pStyle w:val="EX"/>
      </w:pPr>
      <w:r w:rsidRPr="00F1484D">
        <w:t>XnAP</w:t>
      </w:r>
      <w:r w:rsidRPr="00F1484D">
        <w:tab/>
        <w:t>Xn Application Protocol</w:t>
      </w:r>
    </w:p>
    <w:p w14:paraId="7BBBE353" w14:textId="77777777" w:rsidR="004620BD" w:rsidRPr="00F1484D" w:rsidRDefault="004620BD" w:rsidP="004620BD">
      <w:pPr>
        <w:pStyle w:val="Heading2"/>
      </w:pPr>
      <w:r w:rsidRPr="00F1484D">
        <w:t>3.2</w:t>
      </w:r>
      <w:r w:rsidRPr="00F1484D">
        <w:tab/>
        <w:t>Definitions</w:t>
      </w:r>
      <w:bookmarkEnd w:id="9"/>
      <w:bookmarkEnd w:id="10"/>
      <w:bookmarkEnd w:id="11"/>
      <w:bookmarkEnd w:id="12"/>
      <w:bookmarkEnd w:id="13"/>
      <w:bookmarkEnd w:id="14"/>
    </w:p>
    <w:p w14:paraId="720CD5D2" w14:textId="77777777" w:rsidR="004620BD" w:rsidRPr="00F1484D" w:rsidRDefault="004620BD" w:rsidP="004620BD">
      <w:r w:rsidRPr="00F1484D">
        <w:t>For the purposes of the present document, the terms and definitions given in TR 21.905 [1], in TS 36.300 [2] and the following apply. A term defined in the present document takes precedence over the definition of the same term, if any, in TR 21.905 [1] and TS 36.300 [2].</w:t>
      </w:r>
    </w:p>
    <w:p w14:paraId="7173BE11" w14:textId="77777777" w:rsidR="004620BD" w:rsidRPr="00F1484D" w:rsidRDefault="004620BD" w:rsidP="004620BD">
      <w:pPr>
        <w:rPr>
          <w:b/>
        </w:rPr>
      </w:pPr>
      <w:r w:rsidRPr="00F1484D">
        <w:rPr>
          <w:b/>
          <w:bCs/>
        </w:rPr>
        <w:t>BH RLC channel</w:t>
      </w:r>
      <w:r w:rsidRPr="00F1484D">
        <w:t>: an RLC channel between two nodes, which is used to transport backhaul packets</w:t>
      </w:r>
      <w:r w:rsidRPr="00F1484D">
        <w:rPr>
          <w:b/>
        </w:rPr>
        <w:t>.</w:t>
      </w:r>
    </w:p>
    <w:p w14:paraId="004F77DC" w14:textId="77777777" w:rsidR="004620BD" w:rsidRPr="00F1484D" w:rsidRDefault="004620BD" w:rsidP="004620BD">
      <w:pPr>
        <w:rPr>
          <w:bCs/>
        </w:rPr>
      </w:pPr>
      <w:r w:rsidRPr="00F1484D">
        <w:rPr>
          <w:b/>
        </w:rPr>
        <w:t>CAG Cell</w:t>
      </w:r>
      <w:r w:rsidRPr="00F1484D">
        <w:rPr>
          <w:bCs/>
        </w:rPr>
        <w:t>:</w:t>
      </w:r>
      <w:r w:rsidRPr="00F1484D">
        <w:rPr>
          <w:b/>
        </w:rPr>
        <w:t xml:space="preserve"> </w:t>
      </w:r>
      <w:r w:rsidRPr="00F1484D">
        <w:rPr>
          <w:bCs/>
        </w:rPr>
        <w:t xml:space="preserve">a PLMN cell broadcasting at least one </w:t>
      </w:r>
      <w:r w:rsidRPr="00F1484D">
        <w:t>Closed Access Group</w:t>
      </w:r>
      <w:r w:rsidRPr="00F1484D">
        <w:rPr>
          <w:bCs/>
        </w:rPr>
        <w:t xml:space="preserve"> identity.</w:t>
      </w:r>
    </w:p>
    <w:p w14:paraId="03B5D2C5" w14:textId="77777777" w:rsidR="004620BD" w:rsidRPr="00F1484D" w:rsidRDefault="004620BD" w:rsidP="004620BD">
      <w:r w:rsidRPr="00F1484D">
        <w:rPr>
          <w:b/>
        </w:rPr>
        <w:t>CAG Member Cell</w:t>
      </w:r>
      <w:r w:rsidRPr="00F1484D">
        <w:rPr>
          <w:bCs/>
        </w:rPr>
        <w:t>:</w:t>
      </w:r>
      <w:r w:rsidRPr="00F1484D">
        <w:rPr>
          <w:b/>
        </w:rPr>
        <w:t xml:space="preserve"> </w:t>
      </w:r>
      <w:r w:rsidRPr="00F1484D">
        <w:rPr>
          <w:bCs/>
        </w:rPr>
        <w:t xml:space="preserve">for a UE, </w:t>
      </w:r>
      <w:r w:rsidRPr="00F1484D">
        <w:t>a CAG cell broadcasting the identity of the selected PLMN, registered PLMN or equivalent PLMN, and for that PLMN, a CAG identifier belonging to the Allowed CAG list of the UE for that PLMN.</w:t>
      </w:r>
    </w:p>
    <w:p w14:paraId="71638A9C" w14:textId="77777777" w:rsidR="004620BD" w:rsidRPr="00F1484D" w:rsidRDefault="004620BD" w:rsidP="004620BD">
      <w:pPr>
        <w:rPr>
          <w:bCs/>
        </w:rPr>
      </w:pPr>
      <w:r w:rsidRPr="00F1484D">
        <w:rPr>
          <w:b/>
        </w:rPr>
        <w:t>CAG-only cell</w:t>
      </w:r>
      <w:r w:rsidRPr="00F1484D">
        <w:rPr>
          <w:bCs/>
        </w:rPr>
        <w:t xml:space="preserve">: a </w:t>
      </w:r>
      <w:r w:rsidRPr="00F1484D">
        <w:t xml:space="preserve">CAG </w:t>
      </w:r>
      <w:r w:rsidRPr="00F1484D">
        <w:rPr>
          <w:bCs/>
        </w:rPr>
        <w:t>cell that is only available for normal service for CAG UEs.</w:t>
      </w:r>
    </w:p>
    <w:p w14:paraId="12C96FFB" w14:textId="77777777" w:rsidR="004620BD" w:rsidRPr="00F1484D" w:rsidRDefault="004620BD" w:rsidP="004620BD">
      <w:r w:rsidRPr="00F1484D">
        <w:rPr>
          <w:b/>
        </w:rPr>
        <w:t>Cell-Defining SSB</w:t>
      </w:r>
      <w:r w:rsidRPr="00F1484D">
        <w:rPr>
          <w:bCs/>
        </w:rPr>
        <w:t>:</w:t>
      </w:r>
      <w:r w:rsidRPr="00F1484D">
        <w:t xml:space="preserve"> an SSB with an RMSI associated.</w:t>
      </w:r>
    </w:p>
    <w:p w14:paraId="54D9B3B1" w14:textId="77777777" w:rsidR="004620BD" w:rsidRPr="00F1484D" w:rsidRDefault="004620BD" w:rsidP="004620BD">
      <w:r w:rsidRPr="00F1484D">
        <w:rPr>
          <w:b/>
        </w:rPr>
        <w:t>Child node</w:t>
      </w:r>
      <w:r w:rsidRPr="00F1484D">
        <w:t>: IAB-DU's and IAB-donor-DU's next hop neighbour node; the child node is also an IAB-node.</w:t>
      </w:r>
    </w:p>
    <w:p w14:paraId="3ECF8064" w14:textId="77777777" w:rsidR="004620BD" w:rsidRPr="00F1484D" w:rsidRDefault="004620BD" w:rsidP="004620BD">
      <w:r w:rsidRPr="00F1484D">
        <w:rPr>
          <w:rFonts w:eastAsia="SimSun"/>
          <w:b/>
          <w:lang w:eastAsia="zh-CN"/>
        </w:rPr>
        <w:t>Conditional Handover (CHO</w:t>
      </w:r>
      <w:r w:rsidRPr="00F1484D">
        <w:rPr>
          <w:rFonts w:eastAsia="SimSun"/>
          <w:bCs/>
          <w:lang w:eastAsia="zh-CN"/>
        </w:rPr>
        <w:t>):</w:t>
      </w:r>
      <w:r w:rsidRPr="00F1484D">
        <w:t xml:space="preserve"> a handover procedure that is executed only when execution condition(s) are met.</w:t>
      </w:r>
    </w:p>
    <w:p w14:paraId="397D562B" w14:textId="77777777" w:rsidR="004620BD" w:rsidRPr="00F1484D" w:rsidRDefault="004620BD" w:rsidP="004620BD">
      <w:r w:rsidRPr="00F1484D">
        <w:rPr>
          <w:b/>
        </w:rPr>
        <w:t>CORESET#0</w:t>
      </w:r>
      <w:r w:rsidRPr="00F1484D">
        <w:t>: the control resource set for at least SIB1 scheduling, can be configured either via MIB or via dedicated RRC signalling.</w:t>
      </w:r>
    </w:p>
    <w:p w14:paraId="185F814C" w14:textId="77777777" w:rsidR="004620BD" w:rsidRPr="00F1484D" w:rsidRDefault="004620BD" w:rsidP="004620BD">
      <w:r w:rsidRPr="00F1484D">
        <w:rPr>
          <w:b/>
        </w:rPr>
        <w:t>DAPS Handover</w:t>
      </w:r>
      <w:r w:rsidRPr="00F1484D">
        <w:t>: a handover procedure that maintains the source gNB connection after reception of RRC message for handover and until releasing the source cell after successful random access to the target gNB.</w:t>
      </w:r>
    </w:p>
    <w:p w14:paraId="22EFF3A3" w14:textId="77777777" w:rsidR="004620BD" w:rsidRPr="00F1484D" w:rsidRDefault="004620BD" w:rsidP="004620BD">
      <w:r w:rsidRPr="00F1484D">
        <w:rPr>
          <w:b/>
        </w:rPr>
        <w:t>Downstream</w:t>
      </w:r>
      <w:r w:rsidRPr="00F1484D">
        <w:t>: Direction toward child node or UE in IAB-topology.</w:t>
      </w:r>
    </w:p>
    <w:p w14:paraId="6A628270" w14:textId="77777777" w:rsidR="004620BD" w:rsidRPr="00F1484D" w:rsidRDefault="004620BD" w:rsidP="004620BD">
      <w:r w:rsidRPr="00F1484D">
        <w:rPr>
          <w:b/>
          <w:noProof/>
        </w:rPr>
        <w:t>Early Data Forwarding</w:t>
      </w:r>
      <w:r w:rsidRPr="00F1484D">
        <w:rPr>
          <w:noProof/>
        </w:rPr>
        <w:t>: data forwarding that is initiated before the UE executes the handover.</w:t>
      </w:r>
    </w:p>
    <w:p w14:paraId="6032F4CD" w14:textId="77777777" w:rsidR="004620BD" w:rsidRPr="00F1484D" w:rsidRDefault="004620BD" w:rsidP="004620BD">
      <w:r w:rsidRPr="00F1484D">
        <w:rPr>
          <w:b/>
        </w:rPr>
        <w:t>gNB</w:t>
      </w:r>
      <w:r w:rsidRPr="00F1484D">
        <w:t xml:space="preserve">: node providing NR user plane and control plane protocol terminations towards the </w:t>
      </w:r>
      <w:proofErr w:type="gramStart"/>
      <w:r w:rsidRPr="00F1484D">
        <w:t>UE, and</w:t>
      </w:r>
      <w:proofErr w:type="gramEnd"/>
      <w:r w:rsidRPr="00F1484D">
        <w:t xml:space="preserve"> connected via the NG interface to the 5GC.</w:t>
      </w:r>
    </w:p>
    <w:p w14:paraId="1DE64ED1" w14:textId="77777777" w:rsidR="004620BD" w:rsidRPr="00F1484D" w:rsidRDefault="004620BD" w:rsidP="004620BD">
      <w:r w:rsidRPr="00F1484D">
        <w:rPr>
          <w:b/>
        </w:rPr>
        <w:t>IAB-donor</w:t>
      </w:r>
      <w:r w:rsidRPr="00F1484D">
        <w:rPr>
          <w:bCs/>
        </w:rPr>
        <w:t>:</w:t>
      </w:r>
      <w:r w:rsidRPr="00F1484D">
        <w:rPr>
          <w:b/>
        </w:rPr>
        <w:t xml:space="preserve"> </w:t>
      </w:r>
      <w:r w:rsidRPr="00F1484D">
        <w:t>gNB that provides network access to UEs via a network of backhaul and access links.</w:t>
      </w:r>
    </w:p>
    <w:p w14:paraId="276A6272" w14:textId="77777777" w:rsidR="004620BD" w:rsidRPr="00F1484D" w:rsidRDefault="004620BD" w:rsidP="004620BD">
      <w:r w:rsidRPr="00F1484D">
        <w:rPr>
          <w:b/>
        </w:rPr>
        <w:t>IAB-donor-CU</w:t>
      </w:r>
      <w:r w:rsidRPr="00F1484D">
        <w:t>: as defined in TS 38.401 [4].</w:t>
      </w:r>
    </w:p>
    <w:p w14:paraId="374F83EF" w14:textId="77777777" w:rsidR="004620BD" w:rsidRPr="00F1484D" w:rsidRDefault="004620BD" w:rsidP="004620BD">
      <w:r w:rsidRPr="00F1484D">
        <w:rPr>
          <w:b/>
        </w:rPr>
        <w:t>IAB-donor-DU</w:t>
      </w:r>
      <w:r w:rsidRPr="00F1484D">
        <w:t>:</w:t>
      </w:r>
      <w:r w:rsidRPr="00F1484D">
        <w:rPr>
          <w:b/>
        </w:rPr>
        <w:t xml:space="preserve"> </w:t>
      </w:r>
      <w:r w:rsidRPr="00F1484D">
        <w:t>as defined in TS 38.401 [4].</w:t>
      </w:r>
    </w:p>
    <w:p w14:paraId="00853D79" w14:textId="77777777" w:rsidR="004620BD" w:rsidRPr="00F1484D" w:rsidRDefault="004620BD" w:rsidP="004620BD">
      <w:r w:rsidRPr="00F1484D">
        <w:rPr>
          <w:b/>
          <w:bCs/>
          <w:lang w:eastAsia="zh-CN"/>
        </w:rPr>
        <w:t>IAB-DU</w:t>
      </w:r>
      <w:r w:rsidRPr="00F1484D">
        <w:rPr>
          <w:lang w:eastAsia="zh-CN"/>
        </w:rPr>
        <w:t xml:space="preserve">: </w:t>
      </w:r>
      <w:r w:rsidRPr="00F1484D">
        <w:t>gNB-DU functionality supported by the IAB-node to terminate the NR access interface to UEs and next-hop IAB-nodes, and to terminate the F1 protocol to the gNB-CU functionality, as defined in TS 38.401 [4], on the IAB-donor.</w:t>
      </w:r>
    </w:p>
    <w:p w14:paraId="1293EFAD" w14:textId="77777777" w:rsidR="004620BD" w:rsidRPr="00F1484D" w:rsidRDefault="004620BD" w:rsidP="004620BD">
      <w:pPr>
        <w:rPr>
          <w:lang w:eastAsia="zh-CN"/>
        </w:rPr>
      </w:pPr>
      <w:r w:rsidRPr="00F1484D">
        <w:rPr>
          <w:b/>
          <w:bCs/>
        </w:rPr>
        <w:lastRenderedPageBreak/>
        <w:t>IAB-MT</w:t>
      </w:r>
      <w:r w:rsidRPr="00F1484D">
        <w:t>: IAB-node function that terminates the Uu interface to the parent node using the procedures and behaviours specified for UEs unless stated otherwise. IAB-MT function used in 38-series of 3GPP Specifications corresponds to IAB-UE function defined in TS 23.501 [3].</w:t>
      </w:r>
    </w:p>
    <w:p w14:paraId="505E7379" w14:textId="77777777" w:rsidR="004620BD" w:rsidRPr="00F1484D" w:rsidRDefault="004620BD" w:rsidP="004620BD">
      <w:r w:rsidRPr="00F1484D">
        <w:rPr>
          <w:b/>
          <w:bCs/>
        </w:rPr>
        <w:t>IAB-node</w:t>
      </w:r>
      <w:r w:rsidRPr="00F1484D">
        <w:t>: RAN node that supports NR access links to UEs and NR backhaul links to parent nodes and child nodes. The IAB-node does not support backhauling via LTE.</w:t>
      </w:r>
    </w:p>
    <w:p w14:paraId="5280D411" w14:textId="77777777" w:rsidR="004620BD" w:rsidRPr="00F1484D" w:rsidRDefault="004620BD" w:rsidP="004620BD">
      <w:r w:rsidRPr="00F1484D">
        <w:rPr>
          <w:b/>
        </w:rPr>
        <w:t>Intra-system Handover</w:t>
      </w:r>
      <w:r w:rsidRPr="00F1484D">
        <w:rPr>
          <w:bCs/>
        </w:rPr>
        <w:t>:</w:t>
      </w:r>
      <w:r w:rsidRPr="00F1484D">
        <w:rPr>
          <w:b/>
        </w:rPr>
        <w:t xml:space="preserve"> </w:t>
      </w:r>
      <w:r w:rsidRPr="00F1484D">
        <w:t>Handover that does not involve a CN change (EPC or 5GC).</w:t>
      </w:r>
    </w:p>
    <w:p w14:paraId="33546FEF" w14:textId="77777777" w:rsidR="004620BD" w:rsidRPr="00F1484D" w:rsidRDefault="004620BD" w:rsidP="004620BD">
      <w:r w:rsidRPr="00F1484D">
        <w:rPr>
          <w:b/>
        </w:rPr>
        <w:t>Inter-system Handover</w:t>
      </w:r>
      <w:r w:rsidRPr="00F1484D">
        <w:rPr>
          <w:bCs/>
        </w:rPr>
        <w:t>:</w:t>
      </w:r>
      <w:r w:rsidRPr="00F1484D">
        <w:rPr>
          <w:b/>
        </w:rPr>
        <w:t xml:space="preserve"> </w:t>
      </w:r>
      <w:r w:rsidRPr="00F1484D">
        <w:t>Handover that involves a CN change (EPC or 5GC).</w:t>
      </w:r>
    </w:p>
    <w:p w14:paraId="495702E8" w14:textId="77777777" w:rsidR="004620BD" w:rsidRPr="00F1484D" w:rsidRDefault="004620BD" w:rsidP="004620BD">
      <w:r w:rsidRPr="00F1484D">
        <w:rPr>
          <w:b/>
          <w:noProof/>
        </w:rPr>
        <w:t>Late Data Forwarding</w:t>
      </w:r>
      <w:r w:rsidRPr="00F1484D">
        <w:rPr>
          <w:noProof/>
        </w:rPr>
        <w:t>: data forwarding that is initiated after the source NG-RAN node knows that the UE has successfully accessed a target NG-RAN node.</w:t>
      </w:r>
    </w:p>
    <w:p w14:paraId="2A176B61" w14:textId="77777777" w:rsidR="004620BD" w:rsidRPr="00F1484D" w:rsidRDefault="004620BD" w:rsidP="004620BD">
      <w:r w:rsidRPr="00F1484D">
        <w:rPr>
          <w:b/>
        </w:rPr>
        <w:t>MSG1</w:t>
      </w:r>
      <w:r w:rsidRPr="00F1484D">
        <w:t>: preamble transmission of the random access procedure for 4-step random access (RA) type.</w:t>
      </w:r>
    </w:p>
    <w:p w14:paraId="5F7F2DB2" w14:textId="77777777" w:rsidR="004620BD" w:rsidRPr="00F1484D" w:rsidRDefault="004620BD" w:rsidP="004620BD">
      <w:r w:rsidRPr="00F1484D">
        <w:rPr>
          <w:b/>
        </w:rPr>
        <w:t>MSG3</w:t>
      </w:r>
      <w:r w:rsidRPr="00F1484D">
        <w:t>: first scheduled transmission of the random access procedure.</w:t>
      </w:r>
    </w:p>
    <w:p w14:paraId="2D08EE1E" w14:textId="77777777" w:rsidR="004620BD" w:rsidRPr="00F1484D" w:rsidRDefault="004620BD" w:rsidP="004620BD">
      <w:r w:rsidRPr="00F1484D">
        <w:rPr>
          <w:b/>
        </w:rPr>
        <w:t>MSGA</w:t>
      </w:r>
      <w:r w:rsidRPr="00F1484D">
        <w:rPr>
          <w:bCs/>
        </w:rPr>
        <w:t>:</w:t>
      </w:r>
      <w:r w:rsidRPr="00F1484D">
        <w:rPr>
          <w:b/>
        </w:rPr>
        <w:t xml:space="preserve"> </w:t>
      </w:r>
      <w:r w:rsidRPr="00F1484D">
        <w:t>preamble and payload transmissions of the random access procedure for 2-step RA type.</w:t>
      </w:r>
    </w:p>
    <w:p w14:paraId="4AA3B051" w14:textId="77777777" w:rsidR="004620BD" w:rsidRPr="00F1484D" w:rsidRDefault="004620BD" w:rsidP="004620BD">
      <w:pPr>
        <w:rPr>
          <w:b/>
        </w:rPr>
      </w:pPr>
      <w:r w:rsidRPr="00F1484D">
        <w:rPr>
          <w:b/>
        </w:rPr>
        <w:t>MSGB</w:t>
      </w:r>
      <w:r w:rsidRPr="00F1484D">
        <w:rPr>
          <w:bCs/>
        </w:rPr>
        <w:t>:</w:t>
      </w:r>
      <w:r w:rsidRPr="00F1484D">
        <w:rPr>
          <w:b/>
        </w:rPr>
        <w:t xml:space="preserve"> </w:t>
      </w:r>
      <w:r w:rsidRPr="00F1484D">
        <w:t>response to MSGA in the 2-step random access procedure. MSGB may consist of response(s) for contention resolution, fallback indication(s), and backoff indication.</w:t>
      </w:r>
    </w:p>
    <w:p w14:paraId="04AFEED8" w14:textId="77777777" w:rsidR="004620BD" w:rsidRPr="00F1484D" w:rsidRDefault="004620BD" w:rsidP="004620BD">
      <w:r w:rsidRPr="00F1484D">
        <w:rPr>
          <w:b/>
        </w:rPr>
        <w:t>Multi-hop backhauling</w:t>
      </w:r>
      <w:r w:rsidRPr="00F1484D">
        <w:t>: Using a chain of NR backhaul links between an IAB-node and an IAB-donor.</w:t>
      </w:r>
    </w:p>
    <w:p w14:paraId="6C6A78A8" w14:textId="77777777" w:rsidR="004620BD" w:rsidRPr="00F1484D" w:rsidRDefault="004620BD" w:rsidP="004620BD">
      <w:r w:rsidRPr="00F1484D">
        <w:rPr>
          <w:b/>
        </w:rPr>
        <w:t>ng-eNB</w:t>
      </w:r>
      <w:r w:rsidRPr="00F1484D">
        <w:t xml:space="preserve">: node providing E-UTRA user plane and control plane protocol terminations towards the </w:t>
      </w:r>
      <w:proofErr w:type="gramStart"/>
      <w:r w:rsidRPr="00F1484D">
        <w:t>UE, and</w:t>
      </w:r>
      <w:proofErr w:type="gramEnd"/>
      <w:r w:rsidRPr="00F1484D">
        <w:t xml:space="preserve"> connected via the NG interface to the 5GC.</w:t>
      </w:r>
    </w:p>
    <w:p w14:paraId="4BA3BAF8" w14:textId="77777777" w:rsidR="004620BD" w:rsidRPr="00F1484D" w:rsidRDefault="004620BD" w:rsidP="004620BD">
      <w:r w:rsidRPr="00F1484D">
        <w:rPr>
          <w:b/>
        </w:rPr>
        <w:t>NG-C</w:t>
      </w:r>
      <w:r w:rsidRPr="00F1484D">
        <w:t>: control plane interface between NG-RAN and 5GC.</w:t>
      </w:r>
    </w:p>
    <w:p w14:paraId="63489256" w14:textId="77777777" w:rsidR="004620BD" w:rsidRPr="00F1484D" w:rsidRDefault="004620BD" w:rsidP="004620BD">
      <w:r w:rsidRPr="00F1484D">
        <w:rPr>
          <w:b/>
        </w:rPr>
        <w:t>NG-U</w:t>
      </w:r>
      <w:r w:rsidRPr="00F1484D">
        <w:t>: user plane interface between NG-RAN and 5GC.</w:t>
      </w:r>
    </w:p>
    <w:p w14:paraId="7222C9B3" w14:textId="77777777" w:rsidR="004620BD" w:rsidRPr="00F1484D" w:rsidRDefault="004620BD" w:rsidP="004620BD">
      <w:r w:rsidRPr="00F1484D">
        <w:rPr>
          <w:b/>
        </w:rPr>
        <w:t>NG-RAN node</w:t>
      </w:r>
      <w:r w:rsidRPr="00F1484D">
        <w:t>: either a gNB or an ng-eNB.</w:t>
      </w:r>
    </w:p>
    <w:p w14:paraId="3BA0DDC6" w14:textId="77777777" w:rsidR="004620BD" w:rsidRPr="00F1484D" w:rsidRDefault="004620BD" w:rsidP="004620BD">
      <w:pPr>
        <w:rPr>
          <w:bCs/>
        </w:rPr>
      </w:pPr>
      <w:r w:rsidRPr="00F1484D">
        <w:rPr>
          <w:b/>
        </w:rPr>
        <w:t>Non-CAG Cell</w:t>
      </w:r>
      <w:r w:rsidRPr="00F1484D">
        <w:rPr>
          <w:bCs/>
        </w:rPr>
        <w:t>: a PLMN cell which does not broadcast any Closed Access Group identity.</w:t>
      </w:r>
    </w:p>
    <w:p w14:paraId="2568D79D" w14:textId="77777777" w:rsidR="004620BD" w:rsidRPr="00F1484D" w:rsidRDefault="004620BD" w:rsidP="004620BD">
      <w:r w:rsidRPr="00F1484D">
        <w:rPr>
          <w:b/>
        </w:rPr>
        <w:t>NR backhaul link</w:t>
      </w:r>
      <w:r w:rsidRPr="00F1484D">
        <w:rPr>
          <w:bCs/>
        </w:rPr>
        <w:t>:</w:t>
      </w:r>
      <w:r w:rsidRPr="00F1484D">
        <w:t xml:space="preserve"> NR link used for backhauling between an IAB-node and an IAB-donor, and between IAB-nodes in case of a multi-hop backhauling.</w:t>
      </w:r>
    </w:p>
    <w:p w14:paraId="42245DFA" w14:textId="77777777" w:rsidR="004620BD" w:rsidRPr="00F1484D" w:rsidRDefault="004620BD" w:rsidP="004620BD">
      <w:pPr>
        <w:rPr>
          <w:rFonts w:eastAsia="Malgun Gothic"/>
          <w:lang w:eastAsia="ko-KR"/>
        </w:rPr>
      </w:pPr>
      <w:r w:rsidRPr="00F1484D">
        <w:rPr>
          <w:b/>
        </w:rPr>
        <w:t>NR sidelink</w:t>
      </w:r>
      <w:r w:rsidRPr="00F1484D">
        <w:rPr>
          <w:b/>
          <w:lang w:eastAsia="ko-KR"/>
        </w:rPr>
        <w:t xml:space="preserve"> communication</w:t>
      </w:r>
      <w:r w:rsidRPr="00F1484D">
        <w:t>:</w:t>
      </w:r>
      <w:r w:rsidRPr="00F1484D">
        <w:rPr>
          <w:rFonts w:eastAsia="Malgun Gothic"/>
          <w:lang w:eastAsia="ko-KR"/>
        </w:rPr>
        <w:t xml:space="preserve"> </w:t>
      </w:r>
      <w:r w:rsidRPr="00F1484D">
        <w:t>AS functionality enabling at least V2X communication as defined in TS 23.287 [40], between two or more nearby UEs, using NR technology but not traversing any network node</w:t>
      </w:r>
      <w:r w:rsidRPr="00F1484D">
        <w:rPr>
          <w:rFonts w:eastAsia="Malgun Gothic"/>
          <w:lang w:eastAsia="ko-KR"/>
        </w:rPr>
        <w:t>.</w:t>
      </w:r>
    </w:p>
    <w:p w14:paraId="083625A7" w14:textId="77777777" w:rsidR="004620BD" w:rsidRPr="00F1484D" w:rsidRDefault="004620BD" w:rsidP="004620BD">
      <w:r w:rsidRPr="00F1484D">
        <w:rPr>
          <w:b/>
        </w:rPr>
        <w:t>Numerology</w:t>
      </w:r>
      <w:r w:rsidRPr="00F1484D">
        <w:t xml:space="preserve">: corresponds to one subcarrier spacing in the frequency domain. By scaling a reference subcarrier spacing by an integer </w:t>
      </w:r>
      <w:r w:rsidRPr="00F1484D">
        <w:rPr>
          <w:i/>
        </w:rPr>
        <w:t>N</w:t>
      </w:r>
      <w:r w:rsidRPr="00F1484D">
        <w:t>, different numerologies can be defined.</w:t>
      </w:r>
    </w:p>
    <w:p w14:paraId="204F2560" w14:textId="77777777" w:rsidR="004620BD" w:rsidRPr="00F1484D" w:rsidRDefault="004620BD" w:rsidP="004620BD">
      <w:r w:rsidRPr="00F1484D">
        <w:rPr>
          <w:b/>
        </w:rPr>
        <w:t>Parent node</w:t>
      </w:r>
      <w:r w:rsidRPr="00F1484D">
        <w:t>: IAB-MT's next hop neighbour node; the parent node can be IAB-node or IAB-donor-DU</w:t>
      </w:r>
    </w:p>
    <w:p w14:paraId="1759A613" w14:textId="77777777" w:rsidR="004620BD" w:rsidRPr="00F1484D" w:rsidRDefault="004620BD" w:rsidP="004620BD">
      <w:pPr>
        <w:rPr>
          <w:bCs/>
        </w:rPr>
      </w:pPr>
      <w:r w:rsidRPr="00F1484D">
        <w:rPr>
          <w:b/>
        </w:rPr>
        <w:t>PLMN Cell</w:t>
      </w:r>
      <w:r w:rsidRPr="00F1484D">
        <w:rPr>
          <w:bCs/>
        </w:rPr>
        <w:t>: a cell of the PLMN.</w:t>
      </w:r>
    </w:p>
    <w:p w14:paraId="6544E457" w14:textId="77777777" w:rsidR="004620BD" w:rsidRPr="00F1484D" w:rsidRDefault="004620BD" w:rsidP="004620BD">
      <w:pPr>
        <w:rPr>
          <w:bCs/>
        </w:rPr>
      </w:pPr>
      <w:r w:rsidRPr="00F1484D">
        <w:rPr>
          <w:b/>
        </w:rPr>
        <w:t>SNPN Access Mode</w:t>
      </w:r>
      <w:r w:rsidRPr="00F1484D">
        <w:rPr>
          <w:bCs/>
        </w:rPr>
        <w:t>: mode of operation whereby a UE only accesses SNPNs.</w:t>
      </w:r>
    </w:p>
    <w:p w14:paraId="1EF8DBB6" w14:textId="77777777" w:rsidR="004620BD" w:rsidRPr="00F1484D" w:rsidRDefault="004620BD" w:rsidP="004620BD">
      <w:pPr>
        <w:rPr>
          <w:bCs/>
        </w:rPr>
      </w:pPr>
      <w:r w:rsidRPr="00F1484D">
        <w:rPr>
          <w:b/>
        </w:rPr>
        <w:t>SNPN-only cell</w:t>
      </w:r>
      <w:r w:rsidRPr="00F1484D">
        <w:rPr>
          <w:bCs/>
        </w:rPr>
        <w:t>: a cell that is only available for normal service for SNPN subscribers.</w:t>
      </w:r>
    </w:p>
    <w:p w14:paraId="4C11A37E" w14:textId="77777777" w:rsidR="004620BD" w:rsidRPr="00F1484D" w:rsidRDefault="004620BD" w:rsidP="004620BD">
      <w:pPr>
        <w:rPr>
          <w:bCs/>
        </w:rPr>
      </w:pPr>
      <w:r w:rsidRPr="00F1484D">
        <w:rPr>
          <w:b/>
        </w:rPr>
        <w:t>SNPN Identity:</w:t>
      </w:r>
      <w:r w:rsidRPr="00F1484D">
        <w:rPr>
          <w:bCs/>
        </w:rPr>
        <w:t xml:space="preserve"> the </w:t>
      </w:r>
      <w:r w:rsidRPr="00F1484D">
        <w:t>identity of Stand-alone NPN defined by the pair (PLMN ID, NID).</w:t>
      </w:r>
    </w:p>
    <w:p w14:paraId="52001024" w14:textId="77777777" w:rsidR="004620BD" w:rsidRDefault="004620BD" w:rsidP="004620BD">
      <w:pPr>
        <w:rPr>
          <w:ins w:id="18" w:author="Nokia, Nokia Shanghai Bell" w:date="2020-11-11T11:47:00Z"/>
          <w:b/>
        </w:rPr>
      </w:pPr>
      <w:ins w:id="19" w:author="Nokia, Nokia Shanghai Bell" w:date="2020-11-11T11:47:00Z">
        <w:r w:rsidRPr="004620BD">
          <w:rPr>
            <w:b/>
          </w:rPr>
          <w:t xml:space="preserve">Transmit/Receive Point: </w:t>
        </w:r>
        <w:r w:rsidRPr="004620BD">
          <w:rPr>
            <w:bCs/>
          </w:rPr>
          <w:t>A network logical entity responsible for transmission and reception of signals to/from UE representing a set of physical layer assumptions made for the transmission and reception of data.</w:t>
        </w:r>
        <w:r w:rsidRPr="004620BD">
          <w:rPr>
            <w:b/>
          </w:rPr>
          <w:t xml:space="preserve"> </w:t>
        </w:r>
      </w:ins>
    </w:p>
    <w:p w14:paraId="5BB9F276" w14:textId="470F001A" w:rsidR="004620BD" w:rsidRPr="00F1484D" w:rsidRDefault="004620BD" w:rsidP="004620BD">
      <w:r w:rsidRPr="00F1484D">
        <w:rPr>
          <w:b/>
        </w:rPr>
        <w:t>Upstream</w:t>
      </w:r>
      <w:r w:rsidRPr="00F1484D">
        <w:t>: Direction toward parent node in IAB-topology.</w:t>
      </w:r>
    </w:p>
    <w:p w14:paraId="079782F8" w14:textId="77777777" w:rsidR="004620BD" w:rsidRPr="00F1484D" w:rsidRDefault="004620BD" w:rsidP="004620BD">
      <w:r w:rsidRPr="00F1484D">
        <w:rPr>
          <w:b/>
          <w:lang w:eastAsia="zh-CN"/>
        </w:rPr>
        <w:t>V2X s</w:t>
      </w:r>
      <w:r w:rsidRPr="00F1484D">
        <w:rPr>
          <w:b/>
        </w:rPr>
        <w:t>idelink</w:t>
      </w:r>
      <w:r w:rsidRPr="00F1484D">
        <w:rPr>
          <w:b/>
          <w:lang w:eastAsia="ko-KR"/>
        </w:rPr>
        <w:t xml:space="preserve"> communication</w:t>
      </w:r>
      <w:r w:rsidRPr="00F1484D">
        <w:t>:</w:t>
      </w:r>
      <w:r w:rsidRPr="00F1484D">
        <w:rPr>
          <w:lang w:eastAsia="ko-KR"/>
        </w:rPr>
        <w:t xml:space="preserve"> </w:t>
      </w:r>
      <w:r w:rsidRPr="00F1484D">
        <w:t>AS functionality enabling V2X communication as defined in TS 23.285 [</w:t>
      </w:r>
      <w:r w:rsidRPr="00F1484D">
        <w:rPr>
          <w:lang w:eastAsia="zh-CN"/>
        </w:rPr>
        <w:t>41</w:t>
      </w:r>
      <w:r w:rsidRPr="00F1484D">
        <w:t>], between nearby UEs, using E-UTRA technology but not traversing any network node.</w:t>
      </w:r>
    </w:p>
    <w:p w14:paraId="5A881F5C" w14:textId="77777777" w:rsidR="004620BD" w:rsidRPr="00F1484D" w:rsidRDefault="004620BD" w:rsidP="004620BD">
      <w:r w:rsidRPr="00F1484D">
        <w:rPr>
          <w:b/>
        </w:rPr>
        <w:t>Xn</w:t>
      </w:r>
      <w:r w:rsidRPr="00F1484D">
        <w:rPr>
          <w:bCs/>
        </w:rPr>
        <w:t>:</w:t>
      </w:r>
      <w:r w:rsidRPr="00F1484D">
        <w:t xml:space="preserve"> network interface between NG-RAN nodes.</w:t>
      </w:r>
    </w:p>
    <w:p w14:paraId="551758F0" w14:textId="1E583FC0" w:rsidR="004620BD" w:rsidRPr="004620BD" w:rsidRDefault="004620BD" w:rsidP="004620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  <w:noProof/>
        </w:rPr>
      </w:pPr>
      <w:r>
        <w:rPr>
          <w:i/>
          <w:noProof/>
        </w:rPr>
        <w:t>Next Modified Subclause</w:t>
      </w:r>
    </w:p>
    <w:p w14:paraId="2AB7C26C" w14:textId="1B1A2558" w:rsidR="00D7658B" w:rsidRPr="00F1484D" w:rsidRDefault="00D7658B" w:rsidP="00D7658B">
      <w:pPr>
        <w:pStyle w:val="Heading2"/>
        <w:rPr>
          <w:ins w:id="20" w:author="Nokia, Nokia Shanghai Bell" w:date="2020-10-21T12:00:00Z"/>
        </w:rPr>
      </w:pPr>
      <w:bookmarkStart w:id="21" w:name="_Hlk55989480"/>
      <w:ins w:id="22" w:author="Nokia, Nokia Shanghai Bell" w:date="2020-10-21T12:00:00Z">
        <w:r w:rsidRPr="00F1484D">
          <w:lastRenderedPageBreak/>
          <w:t>6.</w:t>
        </w:r>
        <w:r>
          <w:t>X</w:t>
        </w:r>
        <w:r w:rsidRPr="00F1484D">
          <w:tab/>
        </w:r>
        <w:r>
          <w:t>Multiple Transmit/Receive Point Operation</w:t>
        </w:r>
      </w:ins>
    </w:p>
    <w:p w14:paraId="4377B01F" w14:textId="77777777" w:rsidR="00F448B0" w:rsidRDefault="00556C73" w:rsidP="00556C73">
      <w:pPr>
        <w:rPr>
          <w:ins w:id="23" w:author="Nokia, Nokia Shanghai Bell" w:date="2020-11-11T12:05:00Z"/>
        </w:rPr>
      </w:pPr>
      <w:bookmarkStart w:id="24" w:name="_Hlk55989232"/>
      <w:ins w:id="25" w:author="Nokia, Nokia Shanghai Bell" w:date="2020-11-11T11:57:00Z">
        <w:r>
          <w:t xml:space="preserve">With Multiple Transmit/Receive Points (multi-TRPs), a UE receives downlink signals simultaneously from two </w:t>
        </w:r>
      </w:ins>
      <w:ins w:id="26" w:author="Nokia, Nokia Shanghai Bell" w:date="2020-11-11T12:04:00Z">
        <w:r w:rsidR="00F448B0">
          <w:t>TRPs</w:t>
        </w:r>
      </w:ins>
      <w:ins w:id="27" w:author="Nokia, Nokia Shanghai Bell" w:date="2020-11-11T11:57:00Z">
        <w:r>
          <w:t xml:space="preserve"> of a serving cell, providing better PDSCH coverage, reliability and/or data rates.</w:t>
        </w:r>
      </w:ins>
    </w:p>
    <w:p w14:paraId="7D601935" w14:textId="4F3223D4" w:rsidR="00556C73" w:rsidRDefault="00556C73" w:rsidP="00556C73">
      <w:pPr>
        <w:rPr>
          <w:ins w:id="28" w:author="Nokia, Nokia Shanghai Bell" w:date="2020-11-11T11:56:00Z"/>
        </w:rPr>
      </w:pPr>
      <w:ins w:id="29" w:author="Nokia, Nokia Shanghai Bell" w:date="2020-11-11T11:57:00Z">
        <w:r>
          <w:t xml:space="preserve">There are two different operation modes for multi-TRP: single-DCI and multi-DCI. </w:t>
        </w:r>
      </w:ins>
      <w:ins w:id="30" w:author="Nokia, Nokia Shanghai Bell" w:date="2020-11-11T12:11:00Z">
        <w:r w:rsidR="00B36302">
          <w:t xml:space="preserve">For both modes, </w:t>
        </w:r>
      </w:ins>
      <w:ins w:id="31" w:author="Nokia, Nokia Shanghai Bell" w:date="2020-11-11T12:12:00Z">
        <w:r w:rsidR="00B36302">
          <w:t xml:space="preserve">control of </w:t>
        </w:r>
      </w:ins>
      <w:ins w:id="32" w:author="Nokia, Nokia Shanghai Bell" w:date="2020-11-11T12:11:00Z">
        <w:r w:rsidR="00B36302">
          <w:t xml:space="preserve">uplink and downlink </w:t>
        </w:r>
      </w:ins>
      <w:ins w:id="33" w:author="Nokia, Nokia Shanghai Bell" w:date="2020-11-11T12:12:00Z">
        <w:r w:rsidR="00B36302">
          <w:t>operation</w:t>
        </w:r>
      </w:ins>
      <w:ins w:id="34" w:author="Nokia, Nokia Shanghai Bell" w:date="2020-11-11T12:11:00Z">
        <w:r w:rsidR="00B36302">
          <w:t xml:space="preserve"> is done by both physical layer and MAC. </w:t>
        </w:r>
      </w:ins>
      <w:ins w:id="35" w:author="Nokia, Nokia Shanghai Bell" w:date="2020-11-11T11:57:00Z">
        <w:r>
          <w:t xml:space="preserve">With single-DCI, </w:t>
        </w:r>
      </w:ins>
      <w:ins w:id="36" w:author="Nokia, Nokia Shanghai Bell" w:date="2020-11-11T12:09:00Z">
        <w:r w:rsidR="00B36302">
          <w:t>both TRPs are scheduled by the same DCI</w:t>
        </w:r>
      </w:ins>
      <w:ins w:id="37" w:author="Nokia, Nokia Shanghai Bell" w:date="2020-11-11T11:57:00Z">
        <w:r>
          <w:t xml:space="preserve"> and with multi-DCI, </w:t>
        </w:r>
      </w:ins>
      <w:ins w:id="38" w:author="Nokia, Nokia Shanghai Bell" w:date="2020-11-11T12:08:00Z">
        <w:r w:rsidR="00B36302">
          <w:t xml:space="preserve">each TRP </w:t>
        </w:r>
      </w:ins>
      <w:ins w:id="39" w:author="Nokia, Nokia Shanghai Bell" w:date="2020-11-11T12:09:00Z">
        <w:r w:rsidR="00B36302">
          <w:t xml:space="preserve">is </w:t>
        </w:r>
      </w:ins>
      <w:ins w:id="40" w:author="Nokia, Nokia Shanghai Bell" w:date="2020-11-11T12:08:00Z">
        <w:r w:rsidR="00B36302">
          <w:t>schedule</w:t>
        </w:r>
      </w:ins>
      <w:ins w:id="41" w:author="Nokia, Nokia Shanghai Bell" w:date="2020-11-11T12:09:00Z">
        <w:r w:rsidR="00B36302">
          <w:t>d</w:t>
        </w:r>
      </w:ins>
      <w:ins w:id="42" w:author="Nokia, Nokia Shanghai Bell" w:date="2020-11-11T12:08:00Z">
        <w:r w:rsidR="00B36302">
          <w:t xml:space="preserve"> </w:t>
        </w:r>
      </w:ins>
      <w:ins w:id="43" w:author="Nokia, Nokia Shanghai Bell" w:date="2020-11-11T12:09:00Z">
        <w:r w:rsidR="00B36302">
          <w:t xml:space="preserve">with </w:t>
        </w:r>
      </w:ins>
      <w:ins w:id="44" w:author="Nokia, Nokia Shanghai Bell" w:date="2020-11-11T12:10:00Z">
        <w:r w:rsidR="00B36302">
          <w:t xml:space="preserve">different </w:t>
        </w:r>
      </w:ins>
      <w:ins w:id="45" w:author="Nokia, Nokia Shanghai Bell" w:date="2020-11-11T12:09:00Z">
        <w:r w:rsidR="00B36302">
          <w:t>DCIs</w:t>
        </w:r>
      </w:ins>
      <w:ins w:id="46" w:author="Nokia, Nokia Shanghai Bell" w:date="2020-11-11T12:08:00Z">
        <w:r w:rsidR="00B36302">
          <w:t>.</w:t>
        </w:r>
      </w:ins>
      <w:ins w:id="47" w:author="Nokia, Nokia Shanghai Bell" w:date="2020-11-11T12:05:00Z">
        <w:r w:rsidR="00F448B0">
          <w:t xml:space="preserve"> </w:t>
        </w:r>
      </w:ins>
    </w:p>
    <w:bookmarkEnd w:id="21"/>
    <w:bookmarkEnd w:id="24"/>
    <w:p w14:paraId="3539AF76" w14:textId="2B288369" w:rsidR="00984D2A" w:rsidRDefault="00984D2A" w:rsidP="00556C73"/>
    <w:sectPr w:rsidR="00984D2A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E381F9" w14:textId="77777777" w:rsidR="00C74D25" w:rsidRDefault="00C74D25">
      <w:r>
        <w:separator/>
      </w:r>
    </w:p>
  </w:endnote>
  <w:endnote w:type="continuationSeparator" w:id="0">
    <w:p w14:paraId="3BB34B17" w14:textId="77777777" w:rsidR="00C74D25" w:rsidRDefault="00C74D25">
      <w:r>
        <w:continuationSeparator/>
      </w:r>
    </w:p>
  </w:endnote>
  <w:endnote w:type="continuationNotice" w:id="1">
    <w:p w14:paraId="0BCF0CF9" w14:textId="77777777" w:rsidR="00C74D25" w:rsidRDefault="00C74D2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34166B" w14:textId="77777777" w:rsidR="00664D8E" w:rsidRDefault="00664D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703A1" w14:textId="77777777" w:rsidR="00664D8E" w:rsidRDefault="00664D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35C6B" w14:textId="77777777" w:rsidR="00664D8E" w:rsidRDefault="00664D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6C279D" w14:textId="77777777" w:rsidR="00C74D25" w:rsidRDefault="00C74D25">
      <w:r>
        <w:separator/>
      </w:r>
    </w:p>
  </w:footnote>
  <w:footnote w:type="continuationSeparator" w:id="0">
    <w:p w14:paraId="1A2A043F" w14:textId="77777777" w:rsidR="00C74D25" w:rsidRDefault="00C74D25">
      <w:r>
        <w:continuationSeparator/>
      </w:r>
    </w:p>
  </w:footnote>
  <w:footnote w:type="continuationNotice" w:id="1">
    <w:p w14:paraId="4C1DA387" w14:textId="77777777" w:rsidR="00C74D25" w:rsidRDefault="00C74D2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86A4C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5A88C8" w14:textId="77777777" w:rsidR="00664D8E" w:rsidRDefault="00664D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27A4B" w14:textId="77777777" w:rsidR="00664D8E" w:rsidRDefault="00664D8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A3699A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DCD5DA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ED6F2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E1110"/>
    <w:multiLevelType w:val="hybridMultilevel"/>
    <w:tmpl w:val="3766AE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B73779"/>
    <w:multiLevelType w:val="hybridMultilevel"/>
    <w:tmpl w:val="9CB44AC6"/>
    <w:lvl w:ilvl="0" w:tplc="2B0CDD0A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411AF3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" w15:restartNumberingAfterBreak="0">
    <w:nsid w:val="6C0A14DD"/>
    <w:multiLevelType w:val="hybridMultilevel"/>
    <w:tmpl w:val="440AB224"/>
    <w:lvl w:ilvl="0" w:tplc="0809000F">
      <w:start w:val="1"/>
      <w:numFmt w:val="decimal"/>
      <w:lvlText w:val="%1."/>
      <w:lvlJc w:val="left"/>
      <w:pPr>
        <w:ind w:left="820" w:hanging="360"/>
      </w:p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, Nokia Shanghai Bell">
    <w15:presenceInfo w15:providerId="None" w15:userId="Nokia, Nokia Shanghai B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00"/>
  <w:printFractionalCharacterWidth/>
  <w:embedSystemFonts/>
  <w:hideSpelling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t7A0NzEwMjQyMLJQ0lEKTi0uzszPAykwqgUAvg/TESwAAAA="/>
  </w:docVars>
  <w:rsids>
    <w:rsidRoot w:val="00022E4A"/>
    <w:rsid w:val="00022B7C"/>
    <w:rsid w:val="00022E4A"/>
    <w:rsid w:val="00064B05"/>
    <w:rsid w:val="000964B9"/>
    <w:rsid w:val="000A6394"/>
    <w:rsid w:val="000A68E7"/>
    <w:rsid w:val="000B7930"/>
    <w:rsid w:val="000B7FED"/>
    <w:rsid w:val="000C038A"/>
    <w:rsid w:val="000C46F5"/>
    <w:rsid w:val="000C6598"/>
    <w:rsid w:val="00100B23"/>
    <w:rsid w:val="00104900"/>
    <w:rsid w:val="00113B1F"/>
    <w:rsid w:val="00140ECA"/>
    <w:rsid w:val="00145D43"/>
    <w:rsid w:val="00192C46"/>
    <w:rsid w:val="001A08B3"/>
    <w:rsid w:val="001A1F07"/>
    <w:rsid w:val="001A7B60"/>
    <w:rsid w:val="001B001C"/>
    <w:rsid w:val="001B52F0"/>
    <w:rsid w:val="001B7A65"/>
    <w:rsid w:val="001C568A"/>
    <w:rsid w:val="001E41F3"/>
    <w:rsid w:val="00235E3F"/>
    <w:rsid w:val="002365EC"/>
    <w:rsid w:val="00252630"/>
    <w:rsid w:val="0026004D"/>
    <w:rsid w:val="002640DD"/>
    <w:rsid w:val="00275D12"/>
    <w:rsid w:val="002807BD"/>
    <w:rsid w:val="00284FEB"/>
    <w:rsid w:val="00285C19"/>
    <w:rsid w:val="002860C4"/>
    <w:rsid w:val="00287A97"/>
    <w:rsid w:val="002B3D6F"/>
    <w:rsid w:val="002B5741"/>
    <w:rsid w:val="002B7E31"/>
    <w:rsid w:val="002F5999"/>
    <w:rsid w:val="00305409"/>
    <w:rsid w:val="00324A06"/>
    <w:rsid w:val="00330F15"/>
    <w:rsid w:val="003423E5"/>
    <w:rsid w:val="003609EF"/>
    <w:rsid w:val="0036231A"/>
    <w:rsid w:val="00374DD4"/>
    <w:rsid w:val="003C5860"/>
    <w:rsid w:val="003D2519"/>
    <w:rsid w:val="003E073D"/>
    <w:rsid w:val="003E1A36"/>
    <w:rsid w:val="0040516B"/>
    <w:rsid w:val="00410371"/>
    <w:rsid w:val="00410EFC"/>
    <w:rsid w:val="004242F1"/>
    <w:rsid w:val="004414A9"/>
    <w:rsid w:val="00456761"/>
    <w:rsid w:val="00460D9E"/>
    <w:rsid w:val="004620BD"/>
    <w:rsid w:val="00466DC4"/>
    <w:rsid w:val="004B5102"/>
    <w:rsid w:val="004B75B7"/>
    <w:rsid w:val="004C4EFC"/>
    <w:rsid w:val="004F4639"/>
    <w:rsid w:val="00505CFA"/>
    <w:rsid w:val="0051580D"/>
    <w:rsid w:val="0051662C"/>
    <w:rsid w:val="00547111"/>
    <w:rsid w:val="00550226"/>
    <w:rsid w:val="00556C73"/>
    <w:rsid w:val="00566DC9"/>
    <w:rsid w:val="00592D74"/>
    <w:rsid w:val="005E2C44"/>
    <w:rsid w:val="005F57C0"/>
    <w:rsid w:val="00621188"/>
    <w:rsid w:val="006257ED"/>
    <w:rsid w:val="00646A65"/>
    <w:rsid w:val="00652FA6"/>
    <w:rsid w:val="00654721"/>
    <w:rsid w:val="006647D4"/>
    <w:rsid w:val="00664D8E"/>
    <w:rsid w:val="00677A5F"/>
    <w:rsid w:val="00695808"/>
    <w:rsid w:val="00696676"/>
    <w:rsid w:val="006A0426"/>
    <w:rsid w:val="006A1045"/>
    <w:rsid w:val="006B1A32"/>
    <w:rsid w:val="006B46FB"/>
    <w:rsid w:val="006E21FB"/>
    <w:rsid w:val="007066A2"/>
    <w:rsid w:val="0070746D"/>
    <w:rsid w:val="00726069"/>
    <w:rsid w:val="0075520A"/>
    <w:rsid w:val="007872EB"/>
    <w:rsid w:val="00792342"/>
    <w:rsid w:val="00797388"/>
    <w:rsid w:val="007977A8"/>
    <w:rsid w:val="007B512A"/>
    <w:rsid w:val="007C2097"/>
    <w:rsid w:val="007D097C"/>
    <w:rsid w:val="007D6A07"/>
    <w:rsid w:val="007E7AFF"/>
    <w:rsid w:val="007F165F"/>
    <w:rsid w:val="007F7259"/>
    <w:rsid w:val="008040A8"/>
    <w:rsid w:val="008279FA"/>
    <w:rsid w:val="00850A83"/>
    <w:rsid w:val="008535BD"/>
    <w:rsid w:val="008626E7"/>
    <w:rsid w:val="00870EE7"/>
    <w:rsid w:val="008863B9"/>
    <w:rsid w:val="008A45A6"/>
    <w:rsid w:val="008A5B9F"/>
    <w:rsid w:val="008A78C1"/>
    <w:rsid w:val="008E0120"/>
    <w:rsid w:val="008E4C66"/>
    <w:rsid w:val="008F686C"/>
    <w:rsid w:val="00906105"/>
    <w:rsid w:val="00912BC6"/>
    <w:rsid w:val="009133C7"/>
    <w:rsid w:val="009148DE"/>
    <w:rsid w:val="0094146A"/>
    <w:rsid w:val="00941E30"/>
    <w:rsid w:val="00944ABA"/>
    <w:rsid w:val="00944C2D"/>
    <w:rsid w:val="00965506"/>
    <w:rsid w:val="009777D9"/>
    <w:rsid w:val="00984D2A"/>
    <w:rsid w:val="00991B88"/>
    <w:rsid w:val="009A5753"/>
    <w:rsid w:val="009A579D"/>
    <w:rsid w:val="009C02D4"/>
    <w:rsid w:val="009E3297"/>
    <w:rsid w:val="009E59ED"/>
    <w:rsid w:val="009F734F"/>
    <w:rsid w:val="00A246B6"/>
    <w:rsid w:val="00A27479"/>
    <w:rsid w:val="00A35E5F"/>
    <w:rsid w:val="00A47E70"/>
    <w:rsid w:val="00A50CF0"/>
    <w:rsid w:val="00A63393"/>
    <w:rsid w:val="00A7671C"/>
    <w:rsid w:val="00AA2CBC"/>
    <w:rsid w:val="00AC5820"/>
    <w:rsid w:val="00AC5A3B"/>
    <w:rsid w:val="00AD1CD8"/>
    <w:rsid w:val="00AE5541"/>
    <w:rsid w:val="00B20A5D"/>
    <w:rsid w:val="00B258BB"/>
    <w:rsid w:val="00B36302"/>
    <w:rsid w:val="00B67B97"/>
    <w:rsid w:val="00B82FB8"/>
    <w:rsid w:val="00B875D7"/>
    <w:rsid w:val="00B968C8"/>
    <w:rsid w:val="00B96DC8"/>
    <w:rsid w:val="00BA2325"/>
    <w:rsid w:val="00BA3EC5"/>
    <w:rsid w:val="00BA51D9"/>
    <w:rsid w:val="00BB5DFC"/>
    <w:rsid w:val="00BD279D"/>
    <w:rsid w:val="00BD6BB8"/>
    <w:rsid w:val="00BE6542"/>
    <w:rsid w:val="00BF30BD"/>
    <w:rsid w:val="00C231FD"/>
    <w:rsid w:val="00C3253F"/>
    <w:rsid w:val="00C66BA2"/>
    <w:rsid w:val="00C74D25"/>
    <w:rsid w:val="00C95985"/>
    <w:rsid w:val="00CB5B6A"/>
    <w:rsid w:val="00CC5026"/>
    <w:rsid w:val="00CC68D0"/>
    <w:rsid w:val="00D03F9A"/>
    <w:rsid w:val="00D06D51"/>
    <w:rsid w:val="00D24991"/>
    <w:rsid w:val="00D47571"/>
    <w:rsid w:val="00D50255"/>
    <w:rsid w:val="00D65575"/>
    <w:rsid w:val="00D66520"/>
    <w:rsid w:val="00D7658B"/>
    <w:rsid w:val="00DB3349"/>
    <w:rsid w:val="00DC082B"/>
    <w:rsid w:val="00DC0F3F"/>
    <w:rsid w:val="00DD6041"/>
    <w:rsid w:val="00DE34CF"/>
    <w:rsid w:val="00E03E44"/>
    <w:rsid w:val="00E06298"/>
    <w:rsid w:val="00E13F3D"/>
    <w:rsid w:val="00E16066"/>
    <w:rsid w:val="00E34898"/>
    <w:rsid w:val="00E36958"/>
    <w:rsid w:val="00E61F73"/>
    <w:rsid w:val="00E86B7F"/>
    <w:rsid w:val="00E9079D"/>
    <w:rsid w:val="00EB09B7"/>
    <w:rsid w:val="00EB25DB"/>
    <w:rsid w:val="00EC532F"/>
    <w:rsid w:val="00EC548A"/>
    <w:rsid w:val="00ED02C1"/>
    <w:rsid w:val="00EE4E2E"/>
    <w:rsid w:val="00EE7D7C"/>
    <w:rsid w:val="00F12C11"/>
    <w:rsid w:val="00F25D98"/>
    <w:rsid w:val="00F300FB"/>
    <w:rsid w:val="00F448B0"/>
    <w:rsid w:val="00F61B45"/>
    <w:rsid w:val="00F713C1"/>
    <w:rsid w:val="00FB6386"/>
    <w:rsid w:val="00FE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DD8586"/>
  <w15:docId w15:val="{F9D6FAF2-40FF-46E8-9312-08077FF2F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Zchn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Zchn">
    <w:name w:val="B1 Zchn"/>
    <w:link w:val="B1"/>
    <w:rsid w:val="00E61F7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E61F73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E61F73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C231FD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4620BD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10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footer" Target="footer1.xml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6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header" Target="header5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header" Target="header4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859666464-7577</_dlc_DocId>
    <_dlc_DocIdUrl xmlns="71c5aaf6-e6ce-465b-b873-5148d2a4c105">
      <Url>https://nokia.sharepoint.com/sites/c5g/e2earch/_layouts/15/DocIdRedir.aspx?ID=5AIRPNAIUNRU-859666464-7577</Url>
      <Description>5AIRPNAIUNRU-859666464-7577</Description>
    </_dlc_DocIdUrl>
    <Information xmlns="3b34c8f0-1ef5-4d1e-bb66-517ce7fe7356" xsi:nil="true"/>
    <HideFromDelve xmlns="71c5aaf6-e6ce-465b-b873-5148d2a4c105">false</HideFromDelve>
    <Associated_x0020_Task xmlns="3b34c8f0-1ef5-4d1e-bb66-517ce7fe7356"/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070E3-1351-4C4B-8A01-8D5397D39FF6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2.xml><?xml version="1.0" encoding="utf-8"?>
<ds:datastoreItem xmlns:ds="http://schemas.openxmlformats.org/officeDocument/2006/customXml" ds:itemID="{73E7A5AD-E53F-4575-95DA-E7540BB3DDB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E669188-F4EF-42B4-8675-B6E72DA45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057065-A6D8-432B-A520-8F9B785C350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2C99604-DC1A-4BCC-A3A6-92F9BF86343F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4C7DA8F4-2ABB-463A-B06C-1EFE7CF89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6</Pages>
  <Words>1812</Words>
  <Characters>10330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MTG_TITLE</vt:lpstr>
    </vt:vector>
  </TitlesOfParts>
  <Manager/>
  <Company>3GPP Support Team</Company>
  <LinksUpToDate>false</LinksUpToDate>
  <CharactersWithSpaces>12118</CharactersWithSpaces>
  <SharedDoc>false</SharedDoc>
  <HyperlinkBase/>
  <HLinks>
    <vt:vector size="18" baseType="variant">
      <vt:variant>
        <vt:i4>2031686</vt:i4>
      </vt:variant>
      <vt:variant>
        <vt:i4>19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1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8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, Nokia Shanghai Bell</dc:creator>
  <cp:keywords/>
  <dc:description/>
  <cp:lastModifiedBy>Nokia, Nokia Shanghai Bell</cp:lastModifiedBy>
  <cp:revision>3</cp:revision>
  <cp:lastPrinted>1899-12-31T22:00:00Z</cp:lastPrinted>
  <dcterms:created xsi:type="dcterms:W3CDTF">2020-11-16T08:23:00Z</dcterms:created>
  <dcterms:modified xsi:type="dcterms:W3CDTF">2020-11-16T08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54371E7EC0F13943B87F9D9F2BE005B3</vt:lpwstr>
  </property>
  <property fmtid="{D5CDD505-2E9C-101B-9397-08002B2CF9AE}" pid="22" name="_dlc_DocIdItemGuid">
    <vt:lpwstr>64197a7b-c6db-455a-9588-f0f7e128a1e6</vt:lpwstr>
  </property>
</Properties>
</file>